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FEE4F" w14:textId="77777777" w:rsidR="00D3269A" w:rsidRPr="00D3269A" w:rsidRDefault="00D3269A" w:rsidP="00D3269A">
      <w:pPr>
        <w:pStyle w:val="Default"/>
        <w:rPr>
          <w:sz w:val="18"/>
          <w:szCs w:val="18"/>
        </w:rPr>
      </w:pP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</w:p>
    <w:p w14:paraId="220FEE50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Załącznik nr 1 </w:t>
      </w:r>
    </w:p>
    <w:p w14:paraId="220FEE51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do Uchwały nr 3074 </w:t>
      </w:r>
    </w:p>
    <w:p w14:paraId="220FEE52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Senatu Uniwersytetu w Białymstoku </w:t>
      </w:r>
    </w:p>
    <w:p w14:paraId="220FEE53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z dnia 29 czerwca 2022 r. </w:t>
      </w:r>
    </w:p>
    <w:p w14:paraId="220FEE54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</w:p>
    <w:p w14:paraId="220FEE55" w14:textId="77777777" w:rsidR="00D3269A" w:rsidRPr="00D3269A" w:rsidRDefault="00D3269A" w:rsidP="00D3269A">
      <w:pPr>
        <w:spacing w:after="0" w:line="240" w:lineRule="auto"/>
        <w:ind w:left="5245"/>
        <w:rPr>
          <w:rFonts w:ascii="Arial" w:hAnsi="Arial" w:cs="Arial"/>
          <w:sz w:val="18"/>
          <w:szCs w:val="18"/>
        </w:rPr>
      </w:pPr>
      <w:r w:rsidRPr="00D3269A">
        <w:rPr>
          <w:rFonts w:ascii="Arial" w:hAnsi="Arial" w:cs="Arial"/>
          <w:sz w:val="18"/>
          <w:szCs w:val="18"/>
        </w:rPr>
        <w:t xml:space="preserve">Załącznik nr 1 </w:t>
      </w:r>
    </w:p>
    <w:p w14:paraId="220FEE56" w14:textId="77777777" w:rsidR="00D3269A" w:rsidRPr="00D3269A" w:rsidRDefault="00D3269A" w:rsidP="00D3269A">
      <w:pPr>
        <w:spacing w:after="0" w:line="240" w:lineRule="auto"/>
        <w:ind w:left="5245"/>
        <w:rPr>
          <w:rFonts w:ascii="Arial" w:hAnsi="Arial" w:cs="Arial"/>
          <w:sz w:val="18"/>
          <w:szCs w:val="18"/>
        </w:rPr>
      </w:pPr>
      <w:r w:rsidRPr="00D3269A">
        <w:rPr>
          <w:rFonts w:ascii="Arial" w:hAnsi="Arial" w:cs="Arial"/>
          <w:sz w:val="18"/>
          <w:szCs w:val="18"/>
        </w:rPr>
        <w:t xml:space="preserve">do Uchwały nr 2633 </w:t>
      </w:r>
    </w:p>
    <w:p w14:paraId="220FEE57" w14:textId="77777777" w:rsidR="00D3269A" w:rsidRPr="00D3269A" w:rsidRDefault="00D3269A" w:rsidP="00D3269A">
      <w:pPr>
        <w:spacing w:after="0" w:line="240" w:lineRule="auto"/>
        <w:ind w:left="5245"/>
        <w:rPr>
          <w:rFonts w:ascii="Arial" w:hAnsi="Arial" w:cs="Arial"/>
          <w:sz w:val="18"/>
          <w:szCs w:val="18"/>
        </w:rPr>
      </w:pPr>
      <w:r w:rsidRPr="00D3269A">
        <w:rPr>
          <w:rFonts w:ascii="Arial" w:hAnsi="Arial" w:cs="Arial"/>
          <w:sz w:val="18"/>
          <w:szCs w:val="18"/>
        </w:rPr>
        <w:t xml:space="preserve">Senatu Uniwersytetu w Białymstoku </w:t>
      </w:r>
    </w:p>
    <w:p w14:paraId="220FEE58" w14:textId="77777777" w:rsidR="00D3269A" w:rsidRPr="00D3269A" w:rsidRDefault="00D3269A" w:rsidP="00D3269A">
      <w:pPr>
        <w:spacing w:after="0" w:line="240" w:lineRule="auto"/>
        <w:ind w:left="5245"/>
        <w:rPr>
          <w:rFonts w:ascii="Arial" w:hAnsi="Arial" w:cs="Arial"/>
          <w:sz w:val="18"/>
          <w:szCs w:val="18"/>
        </w:rPr>
      </w:pPr>
      <w:r w:rsidRPr="00D3269A">
        <w:rPr>
          <w:rFonts w:ascii="Arial" w:hAnsi="Arial" w:cs="Arial"/>
          <w:sz w:val="18"/>
          <w:szCs w:val="18"/>
        </w:rPr>
        <w:t>z dnia 22 stycznia 2020 r.</w:t>
      </w:r>
    </w:p>
    <w:p w14:paraId="220FEE59" w14:textId="77777777" w:rsidR="00C3211F" w:rsidRPr="00D3269A" w:rsidRDefault="00C3211F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A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B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C" w14:textId="77777777" w:rsidR="00C3211F" w:rsidRPr="00D3269A" w:rsidRDefault="00C3211F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220FEE5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PROGRAM STUDIÓW</w:t>
      </w:r>
    </w:p>
    <w:p w14:paraId="220FEE5E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b/>
          <w:bCs/>
          <w:sz w:val="26"/>
          <w:szCs w:val="26"/>
        </w:rPr>
        <w:t>Kierunek studiów</w:t>
      </w:r>
      <w:r w:rsidRPr="00D3269A">
        <w:rPr>
          <w:rFonts w:ascii="Arial" w:hAnsi="Arial" w:cs="Arial"/>
          <w:sz w:val="26"/>
          <w:szCs w:val="26"/>
        </w:rPr>
        <w:t>: ekonomia</w:t>
      </w:r>
    </w:p>
    <w:p w14:paraId="220FEE5F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Obowiązuje od roku akademickiego: 202</w:t>
      </w:r>
      <w:r w:rsidR="00E821D8" w:rsidRPr="00D3269A">
        <w:rPr>
          <w:rFonts w:ascii="Arial" w:hAnsi="Arial" w:cs="Arial"/>
          <w:sz w:val="26"/>
          <w:szCs w:val="26"/>
        </w:rPr>
        <w:t>3</w:t>
      </w:r>
      <w:r w:rsidRPr="00D3269A">
        <w:rPr>
          <w:rFonts w:ascii="Arial" w:hAnsi="Arial" w:cs="Arial"/>
          <w:sz w:val="26"/>
          <w:szCs w:val="26"/>
        </w:rPr>
        <w:t>/202</w:t>
      </w:r>
      <w:r w:rsidR="00E821D8" w:rsidRPr="00D3269A">
        <w:rPr>
          <w:rFonts w:ascii="Arial" w:hAnsi="Arial" w:cs="Arial"/>
          <w:sz w:val="26"/>
          <w:szCs w:val="26"/>
        </w:rPr>
        <w:t>4</w:t>
      </w:r>
      <w:r w:rsidRPr="00D3269A">
        <w:rPr>
          <w:rFonts w:ascii="Arial" w:hAnsi="Arial" w:cs="Arial"/>
          <w:sz w:val="26"/>
          <w:szCs w:val="26"/>
        </w:rPr>
        <w:t xml:space="preserve"> </w:t>
      </w:r>
    </w:p>
    <w:p w14:paraId="220FEE60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1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2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3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Część I. Informacje ogólne.</w:t>
      </w:r>
    </w:p>
    <w:p w14:paraId="220FEE64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1. Nazwa jednostki prowadzącej kształcenie: Wydział Ekonomii i Finansów</w:t>
      </w:r>
    </w:p>
    <w:p w14:paraId="220FEE65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2. Poziom kształcenia: II stopień</w:t>
      </w:r>
    </w:p>
    <w:p w14:paraId="220FEE66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3. Profil kształcenia: </w:t>
      </w:r>
      <w:proofErr w:type="spellStart"/>
      <w:r w:rsidRPr="00D3269A">
        <w:rPr>
          <w:rFonts w:ascii="Arial" w:hAnsi="Arial" w:cs="Arial"/>
          <w:sz w:val="22"/>
          <w:szCs w:val="22"/>
        </w:rPr>
        <w:t>ogólnoakademicki</w:t>
      </w:r>
      <w:proofErr w:type="spellEnd"/>
    </w:p>
    <w:p w14:paraId="220FEE67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4. Liczba semestrów: 4</w:t>
      </w:r>
    </w:p>
    <w:p w14:paraId="220FEE68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5. Łączna liczba punktów ECTS konieczna do ukończenia studiów: </w:t>
      </w:r>
      <w:r w:rsidR="009D4937" w:rsidRPr="00D3269A">
        <w:rPr>
          <w:rFonts w:ascii="Arial" w:hAnsi="Arial" w:cs="Arial"/>
          <w:b/>
          <w:bCs/>
          <w:sz w:val="22"/>
          <w:szCs w:val="22"/>
        </w:rPr>
        <w:t>90</w:t>
      </w:r>
    </w:p>
    <w:p w14:paraId="220FEE69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6. Łączna liczba godzin zajęć konieczna do ukończenia studiów: </w:t>
      </w:r>
      <w:r w:rsidR="00104647" w:rsidRPr="00D3269A">
        <w:rPr>
          <w:rFonts w:ascii="Arial" w:hAnsi="Arial" w:cs="Arial"/>
          <w:b/>
          <w:sz w:val="22"/>
          <w:szCs w:val="22"/>
        </w:rPr>
        <w:t>944</w:t>
      </w:r>
      <w:r w:rsidR="005D0336" w:rsidRPr="00D3269A">
        <w:rPr>
          <w:rFonts w:ascii="Arial" w:hAnsi="Arial" w:cs="Arial"/>
          <w:b/>
          <w:bCs/>
          <w:sz w:val="22"/>
          <w:szCs w:val="22"/>
        </w:rPr>
        <w:t xml:space="preserve"> / 5</w:t>
      </w:r>
      <w:r w:rsidR="00104647" w:rsidRPr="00D3269A">
        <w:rPr>
          <w:rFonts w:ascii="Arial" w:hAnsi="Arial" w:cs="Arial"/>
          <w:b/>
          <w:bCs/>
          <w:sz w:val="22"/>
          <w:szCs w:val="22"/>
        </w:rPr>
        <w:t>7</w:t>
      </w:r>
      <w:r w:rsidR="005D0336" w:rsidRPr="00D3269A">
        <w:rPr>
          <w:rFonts w:ascii="Arial" w:hAnsi="Arial" w:cs="Arial"/>
          <w:b/>
          <w:bCs/>
          <w:sz w:val="22"/>
          <w:szCs w:val="22"/>
        </w:rPr>
        <w:t>6</w:t>
      </w:r>
    </w:p>
    <w:p w14:paraId="220FEE6A" w14:textId="77777777" w:rsidR="00E821D8" w:rsidRPr="00D3269A" w:rsidRDefault="00F34AE1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 Zaopiniowano na Radzie W</w:t>
      </w:r>
      <w:r w:rsidR="00940FD4" w:rsidRPr="00D3269A">
        <w:rPr>
          <w:rFonts w:ascii="Arial" w:hAnsi="Arial" w:cs="Arial"/>
          <w:sz w:val="22"/>
          <w:szCs w:val="22"/>
        </w:rPr>
        <w:t xml:space="preserve">ydziału w dniu: </w:t>
      </w:r>
    </w:p>
    <w:p w14:paraId="220FEE6B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8. 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220FEE6C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3269A" w14:paraId="220FEE6F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6D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Nazwa dyscypliny wiodącej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6E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Procentowy udział dyscypliny wiodącej</w:t>
            </w:r>
          </w:p>
        </w:tc>
      </w:tr>
      <w:tr w:rsidR="00940FD4" w:rsidRPr="00D3269A" w14:paraId="220FEE72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7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konomia i finanse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71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  <w:tr w:rsidR="00940FD4" w:rsidRPr="00D3269A" w14:paraId="220FEE75" w14:textId="77777777" w:rsidTr="004B1AB2">
        <w:tc>
          <w:tcPr>
            <w:tcW w:w="2055" w:type="pct"/>
          </w:tcPr>
          <w:p w14:paraId="220FEE73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Nazwa poszczególnych dyscyplin</w:t>
            </w:r>
          </w:p>
        </w:tc>
        <w:tc>
          <w:tcPr>
            <w:tcW w:w="2945" w:type="pct"/>
          </w:tcPr>
          <w:p w14:paraId="220FEE74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Procentowy udział poszczególnych dyscyplin</w:t>
            </w:r>
          </w:p>
        </w:tc>
      </w:tr>
      <w:tr w:rsidR="00940FD4" w:rsidRPr="00D3269A" w14:paraId="220FEE78" w14:textId="77777777" w:rsidTr="004B1AB2">
        <w:tc>
          <w:tcPr>
            <w:tcW w:w="2055" w:type="pct"/>
          </w:tcPr>
          <w:p w14:paraId="220FEE76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45" w:type="pct"/>
          </w:tcPr>
          <w:p w14:paraId="220FEE7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940FD4" w:rsidRPr="00D3269A" w14:paraId="220FEE7B" w14:textId="77777777" w:rsidTr="004B1AB2">
        <w:tc>
          <w:tcPr>
            <w:tcW w:w="2055" w:type="pct"/>
          </w:tcPr>
          <w:p w14:paraId="220FEE79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right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azem:</w:t>
            </w:r>
          </w:p>
        </w:tc>
        <w:tc>
          <w:tcPr>
            <w:tcW w:w="2945" w:type="pct"/>
          </w:tcPr>
          <w:p w14:paraId="220FEE7A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</w:tbl>
    <w:p w14:paraId="220FEE7C" w14:textId="77777777" w:rsidR="00940FD4" w:rsidRPr="00D3269A" w:rsidRDefault="00940FD4" w:rsidP="00E64329">
      <w:pPr>
        <w:rPr>
          <w:rFonts w:ascii="Arial" w:eastAsia="Times New Roman" w:hAnsi="Arial" w:cs="Arial"/>
          <w:b/>
        </w:rPr>
      </w:pPr>
    </w:p>
    <w:p w14:paraId="220FEE7D" w14:textId="77777777" w:rsidR="00E64329" w:rsidRPr="00D3269A" w:rsidRDefault="00E64329" w:rsidP="00CC520A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eastAsia="Times New Roman" w:hAnsi="Arial" w:cs="Arial"/>
          <w:b/>
          <w:sz w:val="22"/>
          <w:szCs w:val="22"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739"/>
        <w:gridCol w:w="1597"/>
        <w:gridCol w:w="5950"/>
      </w:tblGrid>
      <w:tr w:rsidR="000C66EB" w:rsidRPr="00D3269A" w14:paraId="220FEE85" w14:textId="77777777" w:rsidTr="00F00F16">
        <w:trPr>
          <w:trHeight w:val="1031"/>
        </w:trPr>
        <w:tc>
          <w:tcPr>
            <w:tcW w:w="936" w:type="pct"/>
          </w:tcPr>
          <w:p w14:paraId="220FEE7E" w14:textId="77777777" w:rsidR="000C66EB" w:rsidRPr="00D3269A" w:rsidRDefault="000C66EB" w:rsidP="00940FD4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 xml:space="preserve">Symbol opisu charakterystyk drugiego stopnia PRK </w:t>
            </w:r>
          </w:p>
        </w:tc>
        <w:tc>
          <w:tcPr>
            <w:tcW w:w="860" w:type="pct"/>
          </w:tcPr>
          <w:p w14:paraId="220FEE7F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0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Symbol efektu uczenia się</w:t>
            </w:r>
          </w:p>
        </w:tc>
        <w:tc>
          <w:tcPr>
            <w:tcW w:w="3204" w:type="pct"/>
          </w:tcPr>
          <w:p w14:paraId="220FEE81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2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3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OPIS EFEKTU UCZENIA SIĘ</w:t>
            </w:r>
          </w:p>
          <w:p w14:paraId="220FEE84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6EB" w:rsidRPr="00D3269A" w14:paraId="220FEE8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20FEE86" w14:textId="77777777" w:rsidR="000C66EB" w:rsidRPr="00D3269A" w:rsidRDefault="000C66EB" w:rsidP="006C37C1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WIEDZA, absolwent zna i rozumie:</w:t>
            </w:r>
          </w:p>
        </w:tc>
      </w:tr>
      <w:tr w:rsidR="000C66EB" w:rsidRPr="00D3269A" w14:paraId="220FEE8B" w14:textId="77777777" w:rsidTr="00F00F16">
        <w:tc>
          <w:tcPr>
            <w:tcW w:w="936" w:type="pct"/>
            <w:vMerge w:val="restart"/>
            <w:vAlign w:val="center"/>
          </w:tcPr>
          <w:p w14:paraId="220FEE88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G</w:t>
            </w:r>
          </w:p>
        </w:tc>
        <w:tc>
          <w:tcPr>
            <w:tcW w:w="860" w:type="pct"/>
            <w:vAlign w:val="center"/>
          </w:tcPr>
          <w:p w14:paraId="220FEE8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1</w:t>
            </w:r>
          </w:p>
        </w:tc>
        <w:tc>
          <w:tcPr>
            <w:tcW w:w="3204" w:type="pct"/>
            <w:vAlign w:val="center"/>
          </w:tcPr>
          <w:p w14:paraId="220FEE8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pogłębionym stopniu kluczowe zagadnienia</w:t>
            </w:r>
            <w:r w:rsidR="00880796" w:rsidRPr="00D3269A">
              <w:rPr>
                <w:rFonts w:ascii="Arial" w:hAnsi="Arial" w:cs="Arial"/>
                <w:color w:val="000000"/>
                <w:sz w:val="20"/>
                <w:szCs w:val="20"/>
              </w:rPr>
              <w:t>, teorie z zakresu ekonomii i finansów</w:t>
            </w:r>
          </w:p>
        </w:tc>
      </w:tr>
      <w:tr w:rsidR="000C66EB" w:rsidRPr="00D3269A" w14:paraId="220FEE8F" w14:textId="77777777" w:rsidTr="00F00F16">
        <w:tc>
          <w:tcPr>
            <w:tcW w:w="936" w:type="pct"/>
            <w:vMerge/>
            <w:vAlign w:val="center"/>
          </w:tcPr>
          <w:p w14:paraId="220FEE8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8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2</w:t>
            </w:r>
          </w:p>
        </w:tc>
        <w:tc>
          <w:tcPr>
            <w:tcW w:w="3204" w:type="pct"/>
            <w:vAlign w:val="center"/>
          </w:tcPr>
          <w:p w14:paraId="220FEE8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pogłębionym stopniu 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 i instytucj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, zależności występujących między nimi</w:t>
            </w:r>
            <w:r w:rsidR="00E821D8" w:rsidRPr="00D3269A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 tym w ujęciu międzynarodowym i systemowym</w:t>
            </w:r>
          </w:p>
        </w:tc>
      </w:tr>
      <w:tr w:rsidR="000C66EB" w:rsidRPr="00D3269A" w14:paraId="220FEE93" w14:textId="77777777" w:rsidTr="00F00F16">
        <w:tc>
          <w:tcPr>
            <w:tcW w:w="936" w:type="pct"/>
            <w:vMerge/>
            <w:vAlign w:val="center"/>
          </w:tcPr>
          <w:p w14:paraId="220FEE90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3</w:t>
            </w:r>
          </w:p>
        </w:tc>
        <w:tc>
          <w:tcPr>
            <w:tcW w:w="3204" w:type="pct"/>
            <w:vAlign w:val="center"/>
          </w:tcPr>
          <w:p w14:paraId="220FEE9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426E30" w:rsidRPr="00D3269A">
              <w:rPr>
                <w:rFonts w:ascii="Arial" w:hAnsi="Arial" w:cs="Arial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relacji gospodarczych oraz rządzących nimi prawidłowości w ujęciu mikro- i makroekonomicznym </w:t>
            </w:r>
          </w:p>
        </w:tc>
      </w:tr>
      <w:tr w:rsidR="000C66EB" w:rsidRPr="00D3269A" w14:paraId="220FEE97" w14:textId="77777777" w:rsidTr="00F00F16">
        <w:tc>
          <w:tcPr>
            <w:tcW w:w="936" w:type="pct"/>
            <w:vMerge/>
            <w:vAlign w:val="center"/>
          </w:tcPr>
          <w:p w14:paraId="220FEE94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4</w:t>
            </w:r>
          </w:p>
        </w:tc>
        <w:tc>
          <w:tcPr>
            <w:tcW w:w="3204" w:type="pct"/>
            <w:vAlign w:val="center"/>
          </w:tcPr>
          <w:p w14:paraId="220FEE96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3C540E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społeczno-ekonomicznych </w:t>
            </w:r>
            <w:r w:rsidR="008D4FE0" w:rsidRPr="00D3269A">
              <w:rPr>
                <w:rFonts w:ascii="Arial" w:hAnsi="Arial" w:cs="Arial"/>
                <w:color w:val="000000"/>
                <w:sz w:val="20"/>
                <w:szCs w:val="20"/>
              </w:rPr>
              <w:t>oraz występując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między nimi prawidłowości w kontekście bieżącym i historycznym</w:t>
            </w:r>
          </w:p>
        </w:tc>
      </w:tr>
      <w:tr w:rsidR="000C66EB" w:rsidRPr="00D3269A" w14:paraId="220FEE9B" w14:textId="77777777" w:rsidTr="00F00F16">
        <w:tc>
          <w:tcPr>
            <w:tcW w:w="936" w:type="pct"/>
            <w:vMerge/>
            <w:vAlign w:val="center"/>
          </w:tcPr>
          <w:p w14:paraId="220FEE98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5</w:t>
            </w:r>
          </w:p>
        </w:tc>
        <w:tc>
          <w:tcPr>
            <w:tcW w:w="3204" w:type="pct"/>
            <w:vAlign w:val="center"/>
          </w:tcPr>
          <w:p w14:paraId="220FEE9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etody i narzędzia oraz technik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pozyskiwania, analizy i prezentacji danych właściwych dyscyplinie naukowej ekonomia i finanse, a także modelowania struktur gospodarczych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szczególności statystyczne, ekonometryczne</w:t>
            </w:r>
            <w:r w:rsidR="00FE47F0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styczne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0C66EB" w:rsidRPr="00D3269A" w14:paraId="220FEE9F" w14:textId="77777777" w:rsidTr="00F00F16">
        <w:tc>
          <w:tcPr>
            <w:tcW w:w="936" w:type="pct"/>
            <w:vMerge/>
            <w:vAlign w:val="center"/>
          </w:tcPr>
          <w:p w14:paraId="220FEE9C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6</w:t>
            </w:r>
          </w:p>
        </w:tc>
        <w:tc>
          <w:tcPr>
            <w:tcW w:w="3204" w:type="pct"/>
            <w:vAlign w:val="center"/>
          </w:tcPr>
          <w:p w14:paraId="220FEE9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norm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 reguł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(m.in.: prawn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menedżerski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etyczn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) organizując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y i instytucje ekonomiczne w tym rządząc</w:t>
            </w:r>
            <w:r w:rsidR="00B012E7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nimi prawidłowości oraz ich źródł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natur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zmian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 sposob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działania ze szczególnym uwzględnieniem prawa, psychologii oraz zarządzania kapitałem ludzkim</w:t>
            </w:r>
          </w:p>
        </w:tc>
      </w:tr>
      <w:tr w:rsidR="000C66EB" w:rsidRPr="00D3269A" w14:paraId="220FEEA3" w14:textId="77777777" w:rsidTr="00F00F16">
        <w:tc>
          <w:tcPr>
            <w:tcW w:w="936" w:type="pct"/>
            <w:vMerge/>
            <w:vAlign w:val="center"/>
          </w:tcPr>
          <w:p w14:paraId="220FEEA0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7</w:t>
            </w:r>
          </w:p>
        </w:tc>
        <w:tc>
          <w:tcPr>
            <w:tcW w:w="3204" w:type="pct"/>
            <w:vAlign w:val="center"/>
          </w:tcPr>
          <w:p w14:paraId="220FEEA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roces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zmian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A23F7C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prawidłowości rządzących tymi procesami w kontekście historycznym, bieżącym i prognostycznym</w:t>
            </w:r>
          </w:p>
        </w:tc>
      </w:tr>
      <w:tr w:rsidR="000C66EB" w:rsidRPr="00D3269A" w14:paraId="220FEEA7" w14:textId="77777777" w:rsidTr="00F00F16">
        <w:tc>
          <w:tcPr>
            <w:tcW w:w="936" w:type="pct"/>
            <w:vMerge/>
            <w:vAlign w:val="center"/>
          </w:tcPr>
          <w:p w14:paraId="220FEEA4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8</w:t>
            </w:r>
          </w:p>
        </w:tc>
        <w:tc>
          <w:tcPr>
            <w:tcW w:w="3204" w:type="pct"/>
            <w:vAlign w:val="center"/>
          </w:tcPr>
          <w:p w14:paraId="220FEEA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B2708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 działania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wybran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kategori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ekonomicznych 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>i historyczną</w:t>
            </w:r>
            <w:r w:rsidR="009A1408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ewolucj</w:t>
            </w:r>
            <w:r w:rsidR="009A1408" w:rsidRPr="00D3269A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</w:p>
        </w:tc>
      </w:tr>
      <w:tr w:rsidR="000C66EB" w:rsidRPr="00D3269A" w14:paraId="220FEEAB" w14:textId="77777777" w:rsidTr="00F00F16">
        <w:tc>
          <w:tcPr>
            <w:tcW w:w="936" w:type="pct"/>
            <w:vMerge w:val="restart"/>
            <w:vAlign w:val="center"/>
          </w:tcPr>
          <w:p w14:paraId="220FEEA8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K</w:t>
            </w:r>
          </w:p>
        </w:tc>
        <w:tc>
          <w:tcPr>
            <w:tcW w:w="860" w:type="pct"/>
            <w:vAlign w:val="center"/>
          </w:tcPr>
          <w:p w14:paraId="220FEEA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1</w:t>
            </w:r>
          </w:p>
        </w:tc>
        <w:tc>
          <w:tcPr>
            <w:tcW w:w="3204" w:type="pct"/>
            <w:vAlign w:val="bottom"/>
          </w:tcPr>
          <w:p w14:paraId="220FEEA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fundamentalne dylematy współczesnej cywilizacji dotycząc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człowieka jako twórcy i aktywnego uczestnika struktur gospodarczych</w:t>
            </w:r>
            <w:r w:rsidR="00550395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zasad ich funkcjonowania z uwzględnieniem kontekstu etycznego i psychologicznego</w:t>
            </w:r>
          </w:p>
        </w:tc>
      </w:tr>
      <w:tr w:rsidR="000C66EB" w:rsidRPr="00D3269A" w14:paraId="220FEEAF" w14:textId="77777777" w:rsidTr="00F00F16">
        <w:tc>
          <w:tcPr>
            <w:tcW w:w="936" w:type="pct"/>
            <w:vMerge/>
            <w:vAlign w:val="center"/>
          </w:tcPr>
          <w:p w14:paraId="220FEEA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2</w:t>
            </w:r>
          </w:p>
        </w:tc>
        <w:tc>
          <w:tcPr>
            <w:tcW w:w="3204" w:type="pct"/>
          </w:tcPr>
          <w:p w14:paraId="220FEEA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fundamentalne zasady tworzenia i rozwoju form indywidualnej przedsiębiorczości wykorzystując wiedzę z zakresu dyscypliny naukowej ekonomia i finanse oraz uwarunkowań prawnych, organizacyjnych i podatkowych</w:t>
            </w:r>
          </w:p>
        </w:tc>
      </w:tr>
      <w:tr w:rsidR="000C66EB" w:rsidRPr="00D3269A" w14:paraId="220FEEB3" w14:textId="77777777" w:rsidTr="00F00F16">
        <w:tc>
          <w:tcPr>
            <w:tcW w:w="936" w:type="pct"/>
            <w:vMerge/>
            <w:vAlign w:val="center"/>
          </w:tcPr>
          <w:p w14:paraId="220FEEB0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3</w:t>
            </w:r>
          </w:p>
        </w:tc>
        <w:tc>
          <w:tcPr>
            <w:tcW w:w="3204" w:type="pct"/>
          </w:tcPr>
          <w:p w14:paraId="220FEEB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ojęcia z zakresu ochrony własności przemysłowej i prawa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autorskiego oraz konieczność zarządzania zasobami własności intelektualnej </w:t>
            </w:r>
          </w:p>
        </w:tc>
      </w:tr>
      <w:tr w:rsidR="000C66EB" w:rsidRPr="00D3269A" w14:paraId="220FEEB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B4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UMIEJĘTNOŚCI, absolwent potrafi:</w:t>
            </w:r>
          </w:p>
        </w:tc>
      </w:tr>
      <w:tr w:rsidR="000C66EB" w:rsidRPr="00D3269A" w14:paraId="220FEEB9" w14:textId="77777777" w:rsidTr="00F00F16">
        <w:tc>
          <w:tcPr>
            <w:tcW w:w="936" w:type="pct"/>
            <w:vMerge w:val="restart"/>
            <w:vAlign w:val="center"/>
          </w:tcPr>
          <w:p w14:paraId="220FEEB6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W</w:t>
            </w:r>
          </w:p>
        </w:tc>
        <w:tc>
          <w:tcPr>
            <w:tcW w:w="860" w:type="pct"/>
            <w:vAlign w:val="center"/>
          </w:tcPr>
          <w:p w14:paraId="220FEEB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1</w:t>
            </w:r>
          </w:p>
        </w:tc>
        <w:tc>
          <w:tcPr>
            <w:tcW w:w="3204" w:type="pct"/>
          </w:tcPr>
          <w:p w14:paraId="220FEEB8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z zakresu dyscypliny naukowej ekonomia i finanse oraz metodykę pracy naukowej do interpretacji i wyjaśniania zjawisk oraz procesów ekonomicznych na poziomie mikro- i makroekonomicznym</w:t>
            </w:r>
          </w:p>
        </w:tc>
      </w:tr>
      <w:tr w:rsidR="000C66EB" w:rsidRPr="00D3269A" w14:paraId="220FEEBD" w14:textId="77777777" w:rsidTr="00F00F16">
        <w:tc>
          <w:tcPr>
            <w:tcW w:w="936" w:type="pct"/>
            <w:vMerge/>
            <w:vAlign w:val="center"/>
          </w:tcPr>
          <w:p w14:paraId="220FEEB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2</w:t>
            </w:r>
          </w:p>
        </w:tc>
        <w:tc>
          <w:tcPr>
            <w:tcW w:w="3204" w:type="pct"/>
          </w:tcPr>
          <w:p w14:paraId="220FEEB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do analizy przyczyn i przebiegu procesów, zjawisk gospodarczych oraz formułowania i rozwiązywania złożonych problemów w oparciu o właściwy dobór źródeł i informacji z nich pochodzących w ujęciu makroekonomicznym i sektorowym</w:t>
            </w:r>
          </w:p>
        </w:tc>
      </w:tr>
      <w:tr w:rsidR="000C66EB" w:rsidRPr="00D3269A" w14:paraId="220FEEC1" w14:textId="77777777" w:rsidTr="00F00F16">
        <w:tc>
          <w:tcPr>
            <w:tcW w:w="936" w:type="pct"/>
            <w:vMerge/>
            <w:vAlign w:val="center"/>
          </w:tcPr>
          <w:p w14:paraId="220FEEBE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F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3</w:t>
            </w:r>
          </w:p>
        </w:tc>
        <w:tc>
          <w:tcPr>
            <w:tcW w:w="3204" w:type="pct"/>
          </w:tcPr>
          <w:p w14:paraId="220FEEC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łaściwie analizować przyczyny i przebieg procesów, zjawisk gospodarczych i społecznych, formułować opinie na ten temat oraz stawiać i weryfikować hipotezy badawcze związane z problemami badawczymi w zakresie dyscypliny naukowej ekonomia i finanse w tym w ujęciu systemowym i z wykorzystaniem narzędzi ekonometrycznych </w:t>
            </w:r>
          </w:p>
        </w:tc>
      </w:tr>
      <w:tr w:rsidR="000C66EB" w:rsidRPr="00D3269A" w14:paraId="220FEEC5" w14:textId="77777777" w:rsidTr="00F00F16">
        <w:tc>
          <w:tcPr>
            <w:tcW w:w="936" w:type="pct"/>
            <w:vMerge/>
            <w:vAlign w:val="center"/>
          </w:tcPr>
          <w:p w14:paraId="220FEEC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4</w:t>
            </w:r>
          </w:p>
        </w:tc>
        <w:tc>
          <w:tcPr>
            <w:tcW w:w="3204" w:type="pct"/>
          </w:tcPr>
          <w:p w14:paraId="220FEEC4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ognozować i modelować złożone procesy i zjawiska ekonomiczne z wykorzystaniem istniejących metod i narzędzi, </w:t>
            </w:r>
            <w:r w:rsidRPr="00D3269A">
              <w:rPr>
                <w:rFonts w:ascii="Arial" w:hAnsi="Arial" w:cs="Arial"/>
                <w:sz w:val="20"/>
                <w:szCs w:val="20"/>
              </w:rPr>
              <w:t>w tym zaawansowanych technik informacyjno-komunikacyjnych</w:t>
            </w:r>
          </w:p>
        </w:tc>
      </w:tr>
      <w:tr w:rsidR="000C66EB" w:rsidRPr="00D3269A" w14:paraId="220FEEC9" w14:textId="77777777" w:rsidTr="00F00F16">
        <w:tc>
          <w:tcPr>
            <w:tcW w:w="936" w:type="pct"/>
            <w:vMerge/>
            <w:vAlign w:val="center"/>
          </w:tcPr>
          <w:p w14:paraId="220FEEC6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5</w:t>
            </w:r>
          </w:p>
        </w:tc>
        <w:tc>
          <w:tcPr>
            <w:tcW w:w="3204" w:type="pct"/>
            <w:vAlign w:val="bottom"/>
          </w:tcPr>
          <w:p w14:paraId="220FEEC8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ykorzystywać posiadaną wiedzę z określonego obszaru do oceny, krytycznej analizy, syntezy konkretnych problemów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z uwzględnieniem kontekstu historycznego </w:t>
            </w:r>
          </w:p>
        </w:tc>
      </w:tr>
      <w:tr w:rsidR="000C66EB" w:rsidRPr="00D3269A" w14:paraId="220FEECD" w14:textId="77777777" w:rsidTr="00F00F16">
        <w:tc>
          <w:tcPr>
            <w:tcW w:w="936" w:type="pct"/>
            <w:vMerge/>
            <w:vAlign w:val="center"/>
          </w:tcPr>
          <w:p w14:paraId="220FEEC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6</w:t>
            </w:r>
          </w:p>
        </w:tc>
        <w:tc>
          <w:tcPr>
            <w:tcW w:w="3204" w:type="pct"/>
            <w:vAlign w:val="bottom"/>
          </w:tcPr>
          <w:p w14:paraId="220FEEC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nterpretować zjawiska gospodarcze przy wykorzystaniu właściwych metod badawczych w szczególności z zakresu metodyki pracy naukowej</w:t>
            </w:r>
          </w:p>
        </w:tc>
      </w:tr>
      <w:tr w:rsidR="000C66EB" w:rsidRPr="00D3269A" w14:paraId="220FEED1" w14:textId="77777777" w:rsidTr="00F00F16">
        <w:tc>
          <w:tcPr>
            <w:tcW w:w="936" w:type="pct"/>
            <w:vAlign w:val="center"/>
          </w:tcPr>
          <w:p w14:paraId="220FEECE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K</w:t>
            </w:r>
          </w:p>
        </w:tc>
        <w:tc>
          <w:tcPr>
            <w:tcW w:w="860" w:type="pct"/>
            <w:vAlign w:val="center"/>
          </w:tcPr>
          <w:p w14:paraId="220FEECF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K1</w:t>
            </w:r>
          </w:p>
        </w:tc>
        <w:tc>
          <w:tcPr>
            <w:tcW w:w="3204" w:type="pct"/>
          </w:tcPr>
          <w:p w14:paraId="220FEED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komunikować się na tematy specjalistyczne z różnymi kręgami odbiorców, prowadzić debatę na określony temat posługując się językiem obcym na poziomie B2+, w tym specjalistyczną terminologią z zakresu dyscypliny naukowej ekonomia i finanse </w:t>
            </w:r>
          </w:p>
        </w:tc>
      </w:tr>
      <w:tr w:rsidR="00F00F16" w:rsidRPr="00D3269A" w14:paraId="220FEED5" w14:textId="77777777" w:rsidTr="00F00F16">
        <w:tc>
          <w:tcPr>
            <w:tcW w:w="936" w:type="pct"/>
            <w:vMerge w:val="restart"/>
            <w:vAlign w:val="center"/>
          </w:tcPr>
          <w:p w14:paraId="220FEED2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O</w:t>
            </w:r>
          </w:p>
        </w:tc>
        <w:tc>
          <w:tcPr>
            <w:tcW w:w="860" w:type="pct"/>
            <w:vAlign w:val="center"/>
          </w:tcPr>
          <w:p w14:paraId="220FEED3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1</w:t>
            </w:r>
          </w:p>
        </w:tc>
        <w:tc>
          <w:tcPr>
            <w:tcW w:w="3204" w:type="pct"/>
          </w:tcPr>
          <w:p w14:paraId="220FEED4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kierować pracą zespołową, w tym podejmować wiodącą rolę </w:t>
            </w:r>
            <w:r w:rsidRPr="00D3269A">
              <w:rPr>
                <w:rFonts w:ascii="Arial" w:hAnsi="Arial" w:cs="Arial"/>
                <w:sz w:val="20"/>
                <w:szCs w:val="20"/>
              </w:rPr>
              <w:br/>
              <w:t>w podejmowanej współpracy z innymi osobami w rama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przygotowywania prac pisemnych i/lub wystąpień ustnych na określony temat z zakresu dyscypliny naukowej ekonomia i finanse</w:t>
            </w:r>
          </w:p>
        </w:tc>
      </w:tr>
      <w:tr w:rsidR="00F00F16" w:rsidRPr="00D3269A" w14:paraId="220FEED9" w14:textId="77777777" w:rsidTr="00F00F16">
        <w:tc>
          <w:tcPr>
            <w:tcW w:w="936" w:type="pct"/>
            <w:vMerge/>
            <w:vAlign w:val="center"/>
          </w:tcPr>
          <w:p w14:paraId="220FEED6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D7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2</w:t>
            </w:r>
          </w:p>
        </w:tc>
        <w:tc>
          <w:tcPr>
            <w:tcW w:w="3204" w:type="pct"/>
            <w:vAlign w:val="bottom"/>
          </w:tcPr>
          <w:p w14:paraId="220FEED8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spółdziałać z innymi osobami w ramach prac zespołowych w celu rozwiązywania konkretnych problemów z zakresu ekonomi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  <w:t>i finansów, w tym posługując się wybranymi normami i regułami (prawnymi, etycznymi itp.)</w:t>
            </w:r>
          </w:p>
        </w:tc>
      </w:tr>
      <w:tr w:rsidR="000C66EB" w:rsidRPr="00D3269A" w14:paraId="220FEEDD" w14:textId="77777777" w:rsidTr="00F00F16">
        <w:tc>
          <w:tcPr>
            <w:tcW w:w="936" w:type="pct"/>
            <w:vAlign w:val="center"/>
          </w:tcPr>
          <w:p w14:paraId="220FEED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U</w:t>
            </w:r>
          </w:p>
        </w:tc>
        <w:tc>
          <w:tcPr>
            <w:tcW w:w="860" w:type="pct"/>
            <w:vAlign w:val="center"/>
          </w:tcPr>
          <w:p w14:paraId="220FEED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U1</w:t>
            </w:r>
          </w:p>
        </w:tc>
        <w:tc>
          <w:tcPr>
            <w:tcW w:w="3204" w:type="pct"/>
            <w:vAlign w:val="bottom"/>
          </w:tcPr>
          <w:p w14:paraId="220FEEDC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ie planować i realizować własne uczenie się przez cale życie identyfikując stan swojej wiedzy podczas samodzielnego rozstrzygania konkretnych problemów, w tym menedżerskich, zarządczych</w:t>
            </w:r>
          </w:p>
        </w:tc>
      </w:tr>
      <w:tr w:rsidR="000C66EB" w:rsidRPr="00D3269A" w14:paraId="220FEEDF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DE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OMPETENCJE SPOŁECZNE, absolwent jest gotów do:</w:t>
            </w:r>
          </w:p>
        </w:tc>
      </w:tr>
      <w:tr w:rsidR="000C66EB" w:rsidRPr="00D3269A" w14:paraId="220FEEE3" w14:textId="77777777" w:rsidTr="00F00F16">
        <w:tc>
          <w:tcPr>
            <w:tcW w:w="936" w:type="pct"/>
            <w:vMerge w:val="restart"/>
            <w:vAlign w:val="center"/>
          </w:tcPr>
          <w:p w14:paraId="220FEEE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K</w:t>
            </w:r>
          </w:p>
        </w:tc>
        <w:tc>
          <w:tcPr>
            <w:tcW w:w="860" w:type="pct"/>
            <w:vAlign w:val="center"/>
          </w:tcPr>
          <w:p w14:paraId="220FEEE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1</w:t>
            </w:r>
          </w:p>
        </w:tc>
        <w:tc>
          <w:tcPr>
            <w:tcW w:w="3204" w:type="pct"/>
          </w:tcPr>
          <w:p w14:paraId="220FEEE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krytycznej oceny posiadanej wiedzy przez pryzmat dynamiki procesów rynkowych i społecznych zachodzących w świecie</w:t>
            </w:r>
          </w:p>
        </w:tc>
      </w:tr>
      <w:tr w:rsidR="000C66EB" w:rsidRPr="00D3269A" w14:paraId="220FEEE7" w14:textId="77777777" w:rsidTr="00F00F16">
        <w:tc>
          <w:tcPr>
            <w:tcW w:w="936" w:type="pct"/>
            <w:vMerge/>
            <w:vAlign w:val="center"/>
          </w:tcPr>
          <w:p w14:paraId="220FEEE4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2</w:t>
            </w:r>
          </w:p>
        </w:tc>
        <w:tc>
          <w:tcPr>
            <w:tcW w:w="3204" w:type="pct"/>
            <w:vAlign w:val="center"/>
          </w:tcPr>
          <w:p w14:paraId="220FEEE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cy w grupie, przyjmując w niej różne role, w tym przywódcze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zakresie wspólnego planowania i organizowania pracy w takich obszarach jak </w:t>
            </w:r>
            <w:r w:rsidR="00307B2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.in.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zowanie, systemy ekonomiczne, ekonomia sektora publicznego</w:t>
            </w:r>
          </w:p>
        </w:tc>
      </w:tr>
      <w:tr w:rsidR="000C66EB" w:rsidRPr="00D3269A" w14:paraId="220FEEEB" w14:textId="77777777" w:rsidTr="00F00F16">
        <w:tc>
          <w:tcPr>
            <w:tcW w:w="936" w:type="pct"/>
            <w:vMerge/>
            <w:vAlign w:val="center"/>
          </w:tcPr>
          <w:p w14:paraId="220FEEE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3</w:t>
            </w:r>
          </w:p>
        </w:tc>
        <w:tc>
          <w:tcPr>
            <w:tcW w:w="3204" w:type="pct"/>
            <w:vAlign w:val="center"/>
          </w:tcPr>
          <w:p w14:paraId="220FEEE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rozwiązywaniu problemów poznawczych i praktycznych pojawiających się </w:t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e względu na dynamikę procesów rynkowych i społecznych zachodzących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w gospodarce, wykorzystując w tym celu metody statystyczne, ekonometryczne i prognostyczne, a w przypadku trudności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 samodzielnym rozwiązaniem problemu korzystania z opinii ekspertów, w tym ekspertyz i raportów </w:t>
            </w:r>
          </w:p>
        </w:tc>
      </w:tr>
      <w:tr w:rsidR="000C66EB" w:rsidRPr="00D3269A" w14:paraId="220FEEEF" w14:textId="77777777" w:rsidTr="00F00F16">
        <w:tc>
          <w:tcPr>
            <w:tcW w:w="936" w:type="pct"/>
            <w:vMerge/>
            <w:vAlign w:val="center"/>
          </w:tcPr>
          <w:p w14:paraId="220FEEEC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4</w:t>
            </w:r>
          </w:p>
        </w:tc>
        <w:tc>
          <w:tcPr>
            <w:tcW w:w="3204" w:type="pct"/>
            <w:vAlign w:val="center"/>
          </w:tcPr>
          <w:p w14:paraId="220FEEE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widłowej identyfikacji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rozstrzyganiu dylematów związanych z aktywnością w otoczeniu społeczno-gospodarczym i wykonywaniu zawodu</w:t>
            </w:r>
          </w:p>
        </w:tc>
      </w:tr>
      <w:tr w:rsidR="000C66EB" w:rsidRPr="00D3269A" w14:paraId="220FEEF3" w14:textId="77777777" w:rsidTr="00F00F16">
        <w:tc>
          <w:tcPr>
            <w:tcW w:w="936" w:type="pct"/>
            <w:vMerge/>
            <w:vAlign w:val="center"/>
          </w:tcPr>
          <w:p w14:paraId="220FEEF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F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5</w:t>
            </w:r>
          </w:p>
        </w:tc>
        <w:tc>
          <w:tcPr>
            <w:tcW w:w="3204" w:type="pct"/>
          </w:tcPr>
          <w:p w14:paraId="220FEEF2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krytycznej oceny posiadanej wiedzy, umiejętności i odbieranych treści w cel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ego uzupełniania i doskonalenia nabytej wiedzy i umiejętności</w:t>
            </w:r>
          </w:p>
        </w:tc>
      </w:tr>
      <w:tr w:rsidR="000C66EB" w:rsidRPr="00D3269A" w14:paraId="220FEEF7" w14:textId="77777777" w:rsidTr="00F00F16">
        <w:tc>
          <w:tcPr>
            <w:tcW w:w="936" w:type="pct"/>
            <w:vMerge w:val="restart"/>
            <w:vAlign w:val="center"/>
          </w:tcPr>
          <w:p w14:paraId="220FEEF4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O</w:t>
            </w:r>
          </w:p>
        </w:tc>
        <w:tc>
          <w:tcPr>
            <w:tcW w:w="860" w:type="pct"/>
            <w:vAlign w:val="center"/>
          </w:tcPr>
          <w:p w14:paraId="220FEEF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1</w:t>
            </w:r>
          </w:p>
        </w:tc>
        <w:tc>
          <w:tcPr>
            <w:tcW w:w="3204" w:type="pct"/>
          </w:tcPr>
          <w:p w14:paraId="220FEEF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ypełniania zobowiązań społeczn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icjowania działań na rzecz interesu publicznego poprzez udział w opracowywaniu projektów społecznych, w tym środowiskowych oraz etycznych</w:t>
            </w:r>
          </w:p>
        </w:tc>
      </w:tr>
      <w:tr w:rsidR="000C66EB" w:rsidRPr="00D3269A" w14:paraId="220FEEFB" w14:textId="77777777" w:rsidTr="00F00F16">
        <w:tc>
          <w:tcPr>
            <w:tcW w:w="936" w:type="pct"/>
            <w:vMerge/>
            <w:vAlign w:val="center"/>
          </w:tcPr>
          <w:p w14:paraId="220FEEF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F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2</w:t>
            </w:r>
          </w:p>
        </w:tc>
        <w:tc>
          <w:tcPr>
            <w:tcW w:w="3204" w:type="pct"/>
          </w:tcPr>
          <w:p w14:paraId="220FEEF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myślenia i działania w sposób przedsiębiorcz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ykazując się kreatywnością, innowacyjnością i przedsiębiorczością w podejmowanej aktywności społeczno-gospodarczej z wykorzystaniem umiejętności menedżerskich i organizacyjnych oraz uwzględnieniem uwarunkowań prawnych i podatkowych</w:t>
            </w:r>
          </w:p>
        </w:tc>
      </w:tr>
      <w:tr w:rsidR="000C66EB" w:rsidRPr="00D3269A" w14:paraId="220FEEFF" w14:textId="77777777" w:rsidTr="00F00F16">
        <w:tc>
          <w:tcPr>
            <w:tcW w:w="936" w:type="pct"/>
            <w:vAlign w:val="center"/>
          </w:tcPr>
          <w:p w14:paraId="220FEEF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R</w:t>
            </w:r>
          </w:p>
        </w:tc>
        <w:tc>
          <w:tcPr>
            <w:tcW w:w="860" w:type="pct"/>
            <w:vAlign w:val="center"/>
          </w:tcPr>
          <w:p w14:paraId="220FEEF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R1</w:t>
            </w:r>
          </w:p>
        </w:tc>
        <w:tc>
          <w:tcPr>
            <w:tcW w:w="3204" w:type="pct"/>
          </w:tcPr>
          <w:p w14:paraId="220FEEFE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odpowiedzialnego pełnienia ról zawodowych, </w:t>
            </w:r>
            <w:r w:rsidRPr="00D3269A">
              <w:rPr>
                <w:rFonts w:ascii="Arial" w:hAnsi="Arial" w:cs="Arial"/>
                <w:bCs/>
                <w:sz w:val="20"/>
                <w:szCs w:val="20"/>
              </w:rPr>
              <w:t>przy zachowaniu zasad etyki zawodowej oraz działania na rzecz przestrzegania tych zasad</w:t>
            </w:r>
          </w:p>
        </w:tc>
      </w:tr>
    </w:tbl>
    <w:p w14:paraId="220FEF00" w14:textId="77777777" w:rsidR="00E93418" w:rsidRPr="00D3269A" w:rsidRDefault="00E93418" w:rsidP="000A6545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</w:p>
    <w:p w14:paraId="220FEF01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bjaśnienia oznaczeń:</w:t>
      </w:r>
    </w:p>
    <w:p w14:paraId="220FEF02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7 – poziom PRK (7 – studia drugiego stopnia i jednolite magisterskie)</w:t>
      </w:r>
    </w:p>
    <w:p w14:paraId="220FEF03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3269A" w14:paraId="220FEF06" w14:textId="77777777" w:rsidTr="00762803">
        <w:tc>
          <w:tcPr>
            <w:tcW w:w="3681" w:type="dxa"/>
            <w:vMerge w:val="restart"/>
          </w:tcPr>
          <w:p w14:paraId="220FEF04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6" w:type="dxa"/>
          </w:tcPr>
          <w:p w14:paraId="220FEF05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2B4D17" w:rsidRPr="00D3269A" w14:paraId="220FEF09" w14:textId="77777777" w:rsidTr="00762803">
        <w:tc>
          <w:tcPr>
            <w:tcW w:w="3681" w:type="dxa"/>
            <w:vMerge/>
          </w:tcPr>
          <w:p w14:paraId="220FEF07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0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- kontekst</w:t>
            </w:r>
          </w:p>
        </w:tc>
      </w:tr>
      <w:tr w:rsidR="002B4D17" w:rsidRPr="00D3269A" w14:paraId="220FEF0C" w14:textId="77777777" w:rsidTr="00762803">
        <w:tc>
          <w:tcPr>
            <w:tcW w:w="3681" w:type="dxa"/>
            <w:vMerge w:val="restart"/>
          </w:tcPr>
          <w:p w14:paraId="220FEF0A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6" w:type="dxa"/>
          </w:tcPr>
          <w:p w14:paraId="220FEF0B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2B4D17" w:rsidRPr="00D3269A" w14:paraId="220FEF0F" w14:textId="77777777" w:rsidTr="00762803">
        <w:tc>
          <w:tcPr>
            <w:tcW w:w="3681" w:type="dxa"/>
            <w:vMerge/>
          </w:tcPr>
          <w:p w14:paraId="220FEF0D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0E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2B4D17" w:rsidRPr="00D3269A" w14:paraId="220FEF12" w14:textId="77777777" w:rsidTr="00762803">
        <w:tc>
          <w:tcPr>
            <w:tcW w:w="3681" w:type="dxa"/>
            <w:vMerge/>
          </w:tcPr>
          <w:p w14:paraId="220FEF10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1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2B4D17" w:rsidRPr="00D3269A" w14:paraId="220FEF15" w14:textId="77777777" w:rsidTr="00762803">
        <w:tc>
          <w:tcPr>
            <w:tcW w:w="3681" w:type="dxa"/>
            <w:vMerge/>
          </w:tcPr>
          <w:p w14:paraId="220FEF13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4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D3269A" w:rsidRPr="00D3269A" w14:paraId="220FEF18" w14:textId="77777777" w:rsidTr="00762803">
        <w:tc>
          <w:tcPr>
            <w:tcW w:w="3681" w:type="dxa"/>
            <w:vMerge w:val="restart"/>
          </w:tcPr>
          <w:p w14:paraId="220FEF16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6" w:type="dxa"/>
          </w:tcPr>
          <w:p w14:paraId="220FEF17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D3269A" w:rsidRPr="00D3269A" w14:paraId="220FEF1B" w14:textId="77777777" w:rsidTr="00762803">
        <w:tc>
          <w:tcPr>
            <w:tcW w:w="3681" w:type="dxa"/>
            <w:vMerge/>
          </w:tcPr>
          <w:p w14:paraId="220FEF19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A" w14:textId="77777777" w:rsidR="00D3269A" w:rsidRPr="00D3269A" w:rsidRDefault="00D3269A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- odpowiedzialność</w:t>
            </w:r>
          </w:p>
        </w:tc>
      </w:tr>
      <w:tr w:rsidR="00D3269A" w:rsidRPr="00D3269A" w14:paraId="220FEF1E" w14:textId="77777777" w:rsidTr="00762803">
        <w:tc>
          <w:tcPr>
            <w:tcW w:w="3681" w:type="dxa"/>
            <w:vMerge/>
          </w:tcPr>
          <w:p w14:paraId="220FEF1C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D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220FEF1F" w14:textId="77777777" w:rsidR="000D5903" w:rsidRPr="00D3269A" w:rsidRDefault="000D5903" w:rsidP="00940FD4">
      <w:pPr>
        <w:spacing w:after="0" w:line="0" w:lineRule="atLeast"/>
        <w:rPr>
          <w:rFonts w:ascii="Arial" w:eastAsia="Times New Roman" w:hAnsi="Arial" w:cs="Arial"/>
          <w:b/>
          <w:szCs w:val="20"/>
          <w:lang w:eastAsia="pl-PL"/>
        </w:rPr>
      </w:pPr>
    </w:p>
    <w:p w14:paraId="220FEF20" w14:textId="77777777" w:rsidR="001B6A5C" w:rsidRPr="00D3269A" w:rsidRDefault="001B6A5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20FEF21" w14:textId="77777777" w:rsidR="00940FD4" w:rsidRPr="00D3269A" w:rsidRDefault="00940FD4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lastRenderedPageBreak/>
        <w:t>Część III. Opis procesu prowadzącego do uzyskania efektów uczenia się.</w:t>
      </w:r>
    </w:p>
    <w:p w14:paraId="220FEF22" w14:textId="77777777" w:rsidR="008279B6" w:rsidRPr="00D3269A" w:rsidRDefault="008279B6" w:rsidP="00F34AE1">
      <w:pPr>
        <w:spacing w:before="120" w:after="120"/>
        <w:rPr>
          <w:rFonts w:ascii="Arial" w:eastAsia="Calibri" w:hAnsi="Arial" w:cs="Arial"/>
          <w:b/>
          <w:bCs/>
          <w:sz w:val="22"/>
          <w:szCs w:val="22"/>
        </w:rPr>
      </w:pPr>
    </w:p>
    <w:p w14:paraId="220FEF23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bookmarkStart w:id="0" w:name="_Hlk118809142"/>
      <w:r w:rsidRPr="00F34AE1">
        <w:rPr>
          <w:rFonts w:ascii="Arial" w:hAnsi="Arial" w:cs="Arial"/>
          <w:b/>
          <w:i/>
        </w:rPr>
        <w:t xml:space="preserve">Grupa Zajęć_ 1 </w:t>
      </w:r>
      <w:r w:rsidR="00943076" w:rsidRPr="00F34AE1">
        <w:rPr>
          <w:rFonts w:ascii="Arial" w:hAnsi="Arial" w:cs="Arial"/>
          <w:b/>
          <w:i/>
        </w:rPr>
        <w:t>PRZEDMIOTY KSZTAŁCENIA OGÓLNEGO</w:t>
      </w:r>
    </w:p>
    <w:p w14:paraId="220FEF24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2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KP7_WG2, KP7_WG3, KP7_WG6, KP7_WK1, KP7_WK2, KP7_WK3, </w:t>
      </w:r>
      <w:r w:rsidR="008F0EC2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K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O1, KP7_UO2, KP7_KK4, KP7_KK5,</w:t>
      </w:r>
      <w:r w:rsidR="00C11039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D57F0" w:rsidRPr="00D3269A">
        <w:rPr>
          <w:rFonts w:ascii="Arial" w:hAnsi="Arial" w:cs="Arial"/>
          <w:color w:val="000000" w:themeColor="text1"/>
          <w:sz w:val="22"/>
          <w:szCs w:val="22"/>
        </w:rPr>
        <w:t xml:space="preserve">KP7_KO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KO2, KP7_KR1</w:t>
      </w:r>
    </w:p>
    <w:p w14:paraId="220FEF26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27" w14:textId="77777777" w:rsidR="007A5C21" w:rsidRPr="00D3269A" w:rsidRDefault="005A49A3" w:rsidP="00F34AE1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>rozwijanie umiejętności językowych: mówienia, słuchania, czytania oraz pisania w kontekście zawodowym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, praca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tekstami fachowymi oraz rozwijani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najomości słownictwa kierunkowego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ygotowujące do funkcjonowania na rynku pracy; zapoznani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problematyką własności intelektualnej, a zwłaszcza własności autorskiej, jej pojęciem, istotą, strukturą, możliwościami ochrony oraz egzekwowania swoich praw; przedstawienie podstawowych problemów etycznych, które pojawiają się w biznesie oraz uwrażliwienie studentów na kwestie etyczne oraz wskazanie roli etyki w działalności gospodarczej; </w:t>
      </w:r>
      <w:r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iedzy z zakresu etykiety akademickiej (obyczaje i reguły akademickie oraz zasady funkcjonowania uczelni)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;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zaawansowanym stopniu pojęcia i specyfiki prawa gospodarczego, regulujących go aktów prawnych, relacji prawnych zachodzących między podmiotami prawa gospodarczego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220FEF28" w14:textId="77777777" w:rsidR="00543D6B" w:rsidRPr="00D3269A" w:rsidRDefault="00543D6B" w:rsidP="00F34AE1">
      <w:pPr>
        <w:autoSpaceDE w:val="0"/>
        <w:autoSpaceDN w:val="0"/>
        <w:adjustRightInd w:val="0"/>
        <w:spacing w:before="120" w:after="120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220FEF29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2 PRZEDMIOTY </w:t>
      </w:r>
      <w:r w:rsidR="00943076" w:rsidRPr="00F34AE1">
        <w:rPr>
          <w:rFonts w:ascii="Arial" w:hAnsi="Arial" w:cs="Arial"/>
          <w:b/>
          <w:i/>
        </w:rPr>
        <w:t xml:space="preserve"> PODSTAWOWE</w:t>
      </w:r>
    </w:p>
    <w:p w14:paraId="220FEF2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2B" w14:textId="77777777" w:rsidR="009E5100" w:rsidRPr="00D3269A" w:rsidRDefault="00150E6C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 KP7_WG5, KP7_WG6, KP7_WG</w:t>
      </w:r>
      <w:r w:rsidR="00B63A64" w:rsidRPr="00D3269A">
        <w:rPr>
          <w:rFonts w:ascii="Arial" w:hAnsi="Arial" w:cs="Arial"/>
          <w:color w:val="000000" w:themeColor="text1"/>
          <w:sz w:val="22"/>
          <w:szCs w:val="22"/>
        </w:rPr>
        <w:t>7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>KP7_WG</w:t>
      </w:r>
      <w:r w:rsidR="00B00E2B" w:rsidRPr="00D3269A">
        <w:rPr>
          <w:rFonts w:ascii="Arial" w:hAnsi="Arial" w:cs="Arial"/>
          <w:color w:val="000000" w:themeColor="text1"/>
          <w:sz w:val="22"/>
          <w:szCs w:val="22"/>
        </w:rPr>
        <w:t>8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K1,</w:t>
      </w:r>
      <w:r w:rsidR="00943076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</w:t>
      </w:r>
      <w:r w:rsidR="00A23BAD" w:rsidRPr="00D3269A">
        <w:rPr>
          <w:rFonts w:ascii="Arial" w:hAnsi="Arial" w:cs="Arial"/>
          <w:color w:val="000000" w:themeColor="text1"/>
          <w:sz w:val="22"/>
          <w:szCs w:val="22"/>
        </w:rPr>
        <w:t>2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KP7_UW3, KP7_UW4, </w:t>
      </w:r>
      <w:r w:rsidR="00FA680E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W5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O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U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1, KP7_KK2, 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3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K4, KP7_KK5</w:t>
      </w:r>
      <w:r w:rsidR="009E5100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, KP7_KO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</w:p>
    <w:p w14:paraId="220FEF2C" w14:textId="77777777" w:rsidR="003E3FA7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220FEF2D" w14:textId="77777777" w:rsidR="00391D39" w:rsidRPr="00D3269A" w:rsidRDefault="005A49A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rzekazanie wiedzy na temat znaczenia menedżera i jego decyzji dla sukcesu przedsiębiorstwa ze szczególnym uwzględnieniem "ekonomicznego oprzyrządowania" do podejmowania wybranych decyzji menedżerskich;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 obejmującą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oncepcje i teorie ekonomiczne oraz zależności między głównymi nurtami ekonomii w perspektywie historycznej; w stopniu zaawansowanym anali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awidłowości funkcjonowania i rozwoju gospodarki, współzależności rozwoj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ujęciu paradygmatu neoklasycznego i keynesowskiego;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i wykształcenie, w pogłębionym stopniu, wiedzy i umiejętności z zakresu projektowania i przeprowadzania badania statystycznego zgodnie ze standardami wnioskowania statystycznego; przedstawienie i wykształcenie w pogłębionym stopniu wiedzy i umiejętności z zakresu konstruowania modeli ekonometrycznych, ich estymacji, weryfikacji oraz zastosowania m.i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n. do prognozowania; przedstawienie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metod matematy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rachunku różniczkowego jednej i wielu zmiennych oraz  element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algebry liniowej  stosowa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mikro i makroekonomii oraz model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ekonomi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, w których te metody mają zastosowanie; przygotowanie studentów do budowania i wykorzystywania modeli do prognozowania zjawisk ekonomicz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2E" w14:textId="77777777" w:rsidR="00943076" w:rsidRPr="00F34AE1" w:rsidRDefault="00943076" w:rsidP="00F34AE1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lastRenderedPageBreak/>
        <w:t xml:space="preserve">Grupa Zajęć_ 3 PRZEDMIOTY KIERUNKOWE </w:t>
      </w:r>
    </w:p>
    <w:p w14:paraId="220FEF2F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0" w14:textId="77777777" w:rsidR="00943076" w:rsidRPr="00D3269A" w:rsidRDefault="00943076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G6, KP7_WG7, KP7_WG8, KP7_WK1, KP7_UW1, KP7_UW2, KP7_UW3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5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6,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K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1, KP7_UO2, KP7_KK1, KP7_KK2, KP7_KK4, KP7_KK5, KP7_KO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1, KP7_KR1</w:t>
      </w:r>
    </w:p>
    <w:p w14:paraId="220FEF31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32" w14:textId="77777777" w:rsidR="00C50D4E" w:rsidRPr="00D3269A" w:rsidRDefault="005A49A3" w:rsidP="00F34AE1">
      <w:pPr>
        <w:spacing w:before="120" w:after="120"/>
        <w:jc w:val="both"/>
        <w:rPr>
          <w:rFonts w:ascii="Arial" w:hAnsi="Arial" w:cs="Arial"/>
          <w:iCs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wyjaśnienie podstawowych pojęć z zakresu psychologii ekonomicznej, </w:t>
      </w:r>
      <w:r>
        <w:rPr>
          <w:rFonts w:ascii="Arial" w:hAnsi="Arial" w:cs="Arial"/>
          <w:iCs/>
          <w:sz w:val="22"/>
          <w:szCs w:val="22"/>
        </w:rPr>
        <w:t>przestawienie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dorobk</w:t>
      </w:r>
      <w:r>
        <w:rPr>
          <w:rFonts w:ascii="Arial" w:hAnsi="Arial" w:cs="Arial"/>
          <w:iCs/>
          <w:sz w:val="22"/>
          <w:szCs w:val="22"/>
        </w:rPr>
        <w:t>u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psychologii ekonomicznej oraz usytuowanie psychologii ekonomicz</w:t>
      </w:r>
      <w:r w:rsidR="00D908D3">
        <w:rPr>
          <w:rFonts w:ascii="Arial" w:hAnsi="Arial" w:cs="Arial"/>
          <w:iCs/>
          <w:sz w:val="22"/>
          <w:szCs w:val="22"/>
        </w:rPr>
        <w:t>nej w polu dziedzin pokrewnych o</w:t>
      </w:r>
      <w:r w:rsidR="00C50D4E" w:rsidRPr="00D3269A">
        <w:rPr>
          <w:rFonts w:ascii="Arial" w:hAnsi="Arial" w:cs="Arial"/>
          <w:iCs/>
          <w:sz w:val="22"/>
          <w:szCs w:val="22"/>
        </w:rPr>
        <w:t>mówi</w:t>
      </w:r>
      <w:r w:rsidR="00D908D3">
        <w:rPr>
          <w:rFonts w:ascii="Arial" w:hAnsi="Arial" w:cs="Arial"/>
          <w:iCs/>
          <w:sz w:val="22"/>
          <w:szCs w:val="22"/>
        </w:rPr>
        <w:t xml:space="preserve">enie </w:t>
      </w:r>
      <w:r w:rsidR="00C50D4E" w:rsidRPr="00D3269A">
        <w:rPr>
          <w:rFonts w:ascii="Arial" w:hAnsi="Arial" w:cs="Arial"/>
          <w:iCs/>
          <w:sz w:val="22"/>
          <w:szCs w:val="22"/>
        </w:rPr>
        <w:t>psychologiczn</w:t>
      </w:r>
      <w:r w:rsidR="00D908D3">
        <w:rPr>
          <w:rFonts w:ascii="Arial" w:hAnsi="Arial" w:cs="Arial"/>
          <w:iCs/>
          <w:sz w:val="22"/>
          <w:szCs w:val="22"/>
        </w:rPr>
        <w:t>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</w:t>
      </w:r>
      <w:r w:rsidR="00D908D3">
        <w:rPr>
          <w:rFonts w:ascii="Arial" w:hAnsi="Arial" w:cs="Arial"/>
          <w:iCs/>
          <w:sz w:val="22"/>
          <w:szCs w:val="22"/>
        </w:rPr>
        <w:t>podstaw decyzji ekonomiczn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; przekazanie pogłębionej wiedzy z zakresu: międzynarodowej polityki ekonomicznej, konkurencyjności międzynarodowej, funkcjonowania międzynarodowych rynków finansowych, procesu integracji walutowej, pozycji krajów słabo rozwiniętych w gospodarce światowej; zapoznanie z podstawowymi </w:t>
      </w:r>
      <w:r w:rsidR="00D908D3">
        <w:rPr>
          <w:rFonts w:ascii="Arial" w:hAnsi="Arial" w:cs="Arial"/>
          <w:iCs/>
          <w:sz w:val="22"/>
          <w:szCs w:val="22"/>
        </w:rPr>
        <w:t>kategoriami</w:t>
      </w:r>
      <w:r w:rsidR="00C50D4E" w:rsidRPr="00D3269A">
        <w:rPr>
          <w:rFonts w:ascii="Arial" w:hAnsi="Arial" w:cs="Arial"/>
          <w:iCs/>
          <w:sz w:val="22"/>
          <w:szCs w:val="22"/>
        </w:rPr>
        <w:t>, zagadnieniami, podejściami w zakresie funkcjonowania sektora publicznego, jego rolą we współczesnych procesach rozwojowych</w:t>
      </w:r>
      <w:r w:rsidR="00D908D3">
        <w:rPr>
          <w:rFonts w:ascii="Arial" w:hAnsi="Arial" w:cs="Arial"/>
          <w:iCs/>
          <w:sz w:val="22"/>
          <w:szCs w:val="22"/>
        </w:rPr>
        <w:t xml:space="preserve"> w celu </w:t>
      </w:r>
      <w:r w:rsidR="00C50D4E" w:rsidRPr="00D3269A">
        <w:rPr>
          <w:rFonts w:ascii="Arial" w:hAnsi="Arial" w:cs="Arial"/>
          <w:iCs/>
          <w:sz w:val="22"/>
          <w:szCs w:val="22"/>
        </w:rPr>
        <w:t>rozpoznawa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i rozumie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zadań i funkcji sektora publicznego</w:t>
      </w:r>
      <w:r w:rsidR="00D908D3">
        <w:rPr>
          <w:rFonts w:ascii="Arial" w:hAnsi="Arial" w:cs="Arial"/>
          <w:iCs/>
          <w:sz w:val="22"/>
          <w:szCs w:val="22"/>
        </w:rPr>
        <w:t xml:space="preserve">,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jego podległej roli w stosunku do sektora prywatnego, metod finansowania organizacji publicznych, problemów związanych z funkcjonowaniem sektora publicznego, a zwłaszcza jego efektywnością; </w:t>
      </w:r>
      <w:r w:rsidR="00C7291C" w:rsidRPr="00D3269A">
        <w:rPr>
          <w:rFonts w:ascii="Arial" w:hAnsi="Arial" w:cs="Arial"/>
          <w:iCs/>
          <w:sz w:val="22"/>
          <w:szCs w:val="22"/>
        </w:rPr>
        <w:t>analiz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unkcjonowania systemów ekonomicznych w poszczególnych państwach należących do różnych modeli i gospodarek w warunkach dynamicznego wzrostu gospod</w:t>
      </w:r>
      <w:r w:rsidR="00D908D3">
        <w:rPr>
          <w:rFonts w:ascii="Arial" w:hAnsi="Arial" w:cs="Arial"/>
          <w:iCs/>
          <w:sz w:val="22"/>
          <w:szCs w:val="22"/>
        </w:rPr>
        <w:t>arczego; przedstawienie, analiz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umiejscowienie współczesnych nurtów ekonomii heterodoksyjnej (alternatywnej) w nauce i dydaktyce ekonomii; zapoznanie z  psychologicznymi uwarunkowaniami procesu podejmowania decyzji inwestycyjnych oraz i</w:t>
      </w:r>
      <w:r w:rsidR="00D908D3">
        <w:rPr>
          <w:rFonts w:ascii="Arial" w:hAnsi="Arial" w:cs="Arial"/>
          <w:iCs/>
          <w:sz w:val="22"/>
          <w:szCs w:val="22"/>
        </w:rPr>
        <w:t>ch konsekwencjami; identyfikacj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zrozumienie procesów zachodzących w obszarze tzw. zielonych finansów, w tym specyfik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standard</w:t>
      </w:r>
      <w:r w:rsidR="00D908D3">
        <w:rPr>
          <w:rFonts w:ascii="Arial" w:hAnsi="Arial" w:cs="Arial"/>
          <w:iCs/>
          <w:sz w:val="22"/>
          <w:szCs w:val="22"/>
        </w:rPr>
        <w:t>y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inansowania projektów zrównoważonego rozwoju w kontekście ładu środowiskowego, społecznego i korporacyjnego (ESG); przedstawienie specyfiki sektora alternatywnych finansów jako komponentu składowego systemu finansowego, poznanie przyczyn jego dynamicznego rozwoju, a także świadczonych przez niego usług i dostarczanych produktów finansowych, z jednoczesnym zaprezentowaniem obszarów ryzyka z nimi związanego; </w:t>
      </w:r>
      <w:r w:rsidR="00D908D3">
        <w:rPr>
          <w:rFonts w:ascii="Arial" w:hAnsi="Arial" w:cs="Arial"/>
          <w:iCs/>
          <w:sz w:val="22"/>
          <w:szCs w:val="22"/>
        </w:rPr>
        <w:t xml:space="preserve">przekazanie </w:t>
      </w:r>
      <w:r w:rsidR="00F121E6" w:rsidRPr="00D3269A">
        <w:rPr>
          <w:rFonts w:ascii="Arial" w:hAnsi="Arial" w:cs="Arial"/>
          <w:iCs/>
          <w:sz w:val="22"/>
          <w:szCs w:val="22"/>
        </w:rPr>
        <w:t xml:space="preserve">wiedzy dotyczącej funkcjonowania międzynarodowego rynku finansowego oraz jego ewolucji; przekazanie, w zaawansowanym stopniu, wiedzy w zakresie istoty, rodzajów oraz roli kursów walutowych we współczesnej gospodarce światowej; </w:t>
      </w:r>
      <w:r w:rsidR="003D1A16" w:rsidRPr="00D908D3">
        <w:rPr>
          <w:rFonts w:ascii="Arial" w:hAnsi="Arial" w:cs="Arial"/>
          <w:iCs/>
          <w:sz w:val="22"/>
          <w:szCs w:val="22"/>
        </w:rPr>
        <w:t>wybrane zagadnienia dotyczące funkcjonowania gospodarki przedstawione w języku obcym</w:t>
      </w:r>
      <w:r w:rsidR="00D908D3">
        <w:rPr>
          <w:rFonts w:ascii="Arial" w:hAnsi="Arial" w:cs="Arial"/>
          <w:iCs/>
          <w:sz w:val="22"/>
          <w:szCs w:val="22"/>
        </w:rPr>
        <w:t>.</w:t>
      </w:r>
    </w:p>
    <w:p w14:paraId="220FEF33" w14:textId="77777777" w:rsidR="005B4786" w:rsidRPr="00D3269A" w:rsidRDefault="005B4786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220FEF34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4</w:t>
      </w:r>
      <w:r w:rsidRPr="00F34AE1">
        <w:rPr>
          <w:rFonts w:ascii="Arial" w:hAnsi="Arial" w:cs="Arial"/>
          <w:b/>
          <w:i/>
        </w:rPr>
        <w:t xml:space="preserve"> SEMINARIA</w:t>
      </w:r>
    </w:p>
    <w:p w14:paraId="220FEF3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6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</w:t>
      </w:r>
      <w:r w:rsidR="003825E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080EEB" w:rsidRPr="00D3269A">
        <w:rPr>
          <w:rFonts w:ascii="Arial" w:hAnsi="Arial" w:cs="Arial"/>
          <w:sz w:val="22"/>
          <w:szCs w:val="22"/>
        </w:rPr>
        <w:t>KP7_WK3</w:t>
      </w:r>
      <w:r w:rsidRPr="00D3269A">
        <w:rPr>
          <w:rFonts w:ascii="Arial" w:hAnsi="Arial" w:cs="Arial"/>
          <w:sz w:val="22"/>
          <w:szCs w:val="22"/>
        </w:rPr>
        <w:t>, KP7_UW1, KP7_UW2, KP7_UW3, KP7_UW6, KP7_UU1, KP7_KK1, KP7_KK3, KP7_KK5</w:t>
      </w:r>
    </w:p>
    <w:p w14:paraId="220FEF37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220FEF38" w14:textId="77777777" w:rsidR="00867CB5" w:rsidRPr="00D3269A" w:rsidRDefault="007A1380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u</w:t>
      </w:r>
      <w:r w:rsidR="00AC4FB7" w:rsidRPr="00D3269A">
        <w:rPr>
          <w:rFonts w:ascii="Arial" w:hAnsi="Arial" w:cs="Arial"/>
          <w:sz w:val="22"/>
          <w:szCs w:val="22"/>
        </w:rPr>
        <w:t xml:space="preserve">ściślenie zainteresowań naukowych studentów (nakreślenie granic obszaru badawczego)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AC4FB7" w:rsidRPr="00D3269A">
        <w:rPr>
          <w:rFonts w:ascii="Arial" w:hAnsi="Arial" w:cs="Arial"/>
          <w:sz w:val="22"/>
          <w:szCs w:val="22"/>
        </w:rPr>
        <w:t>w odniesieniu do ich przyszłej pracy magisterskiej w drodze prezentacji przez studentów swoich zainteresowań i poszukiwań naukowych, a następnie krytycznej dyskusji nad nim</w:t>
      </w:r>
      <w:r w:rsidRPr="00D3269A">
        <w:rPr>
          <w:rFonts w:ascii="Arial" w:hAnsi="Arial" w:cs="Arial"/>
          <w:sz w:val="22"/>
          <w:szCs w:val="22"/>
        </w:rPr>
        <w:t xml:space="preserve">; </w:t>
      </w:r>
      <w:r w:rsidR="00AC4FB7" w:rsidRPr="00D3269A">
        <w:rPr>
          <w:rFonts w:ascii="Arial" w:hAnsi="Arial" w:cs="Arial"/>
          <w:sz w:val="22"/>
          <w:szCs w:val="22"/>
        </w:rPr>
        <w:lastRenderedPageBreak/>
        <w:t>wypracowanie koncepcji danej pracy magisterskiej obejmującej</w:t>
      </w:r>
      <w:r w:rsidRPr="00D3269A">
        <w:rPr>
          <w:rFonts w:ascii="Arial" w:hAnsi="Arial" w:cs="Arial"/>
          <w:sz w:val="22"/>
          <w:szCs w:val="22"/>
        </w:rPr>
        <w:t>:</w:t>
      </w:r>
      <w:r w:rsidR="00AC4FB7" w:rsidRPr="00D3269A">
        <w:rPr>
          <w:rFonts w:ascii="Arial" w:hAnsi="Arial" w:cs="Arial"/>
          <w:sz w:val="22"/>
          <w:szCs w:val="22"/>
        </w:rPr>
        <w:t xml:space="preserve"> temat pracy, strukturę pracy, cel pracy, hipotezy badawcze oraz metodologię badawczą</w:t>
      </w:r>
      <w:r w:rsidR="00867CB5" w:rsidRPr="00D3269A">
        <w:rPr>
          <w:rFonts w:ascii="Arial" w:hAnsi="Arial" w:cs="Arial"/>
          <w:sz w:val="22"/>
          <w:szCs w:val="22"/>
        </w:rPr>
        <w:t>; n</w:t>
      </w:r>
      <w:r w:rsidR="00AC4FB7" w:rsidRPr="00D3269A">
        <w:rPr>
          <w:rFonts w:ascii="Arial" w:hAnsi="Arial" w:cs="Arial"/>
          <w:sz w:val="22"/>
          <w:szCs w:val="22"/>
        </w:rPr>
        <w:t>apisanie pracy magisterskiej.</w:t>
      </w:r>
      <w:r w:rsidR="00557A72" w:rsidRPr="00D3269A">
        <w:rPr>
          <w:rFonts w:ascii="Arial" w:hAnsi="Arial" w:cs="Arial"/>
          <w:sz w:val="22"/>
          <w:szCs w:val="22"/>
        </w:rPr>
        <w:t xml:space="preserve"> </w:t>
      </w:r>
    </w:p>
    <w:p w14:paraId="220FEF3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łożeniem seminarium jest wspieranie studenta i nadzór nad procesem samodzielnego pisania pracy magisterskiej oraz udział studentów w badaniach prowadzonych w jednostce.</w:t>
      </w:r>
    </w:p>
    <w:p w14:paraId="220FEF3A" w14:textId="77777777" w:rsidR="00867CB5" w:rsidRPr="00D3269A" w:rsidRDefault="00867CB5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220FEF3B" w14:textId="77777777" w:rsidR="00BC005E" w:rsidRPr="00F34AE1" w:rsidRDefault="00150E6C" w:rsidP="00F34AE1">
      <w:pPr>
        <w:spacing w:before="120" w:after="120"/>
        <w:rPr>
          <w:rFonts w:ascii="Arial" w:hAnsi="Arial" w:cs="Arial"/>
          <w:b/>
          <w:i/>
        </w:rPr>
      </w:pPr>
      <w:bookmarkStart w:id="1" w:name="_Hlk64573068"/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="00AD7BA6" w:rsidRPr="00F34AE1">
        <w:rPr>
          <w:rFonts w:ascii="Arial" w:hAnsi="Arial" w:cs="Arial"/>
          <w:b/>
          <w:i/>
        </w:rPr>
        <w:t xml:space="preserve"> (DO WYBORU)</w:t>
      </w:r>
    </w:p>
    <w:bookmarkEnd w:id="1"/>
    <w:p w14:paraId="220FEF3C" w14:textId="77777777" w:rsidR="00150E6C" w:rsidRPr="00F34AE1" w:rsidRDefault="00BC005E" w:rsidP="00F34AE1">
      <w:pPr>
        <w:spacing w:before="120" w:after="120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PRZEDMIOTY SPECJALIZACYJNE</w:t>
      </w:r>
      <w:r w:rsidR="005926BC" w:rsidRPr="00F34AE1">
        <w:rPr>
          <w:rFonts w:ascii="Arial" w:hAnsi="Arial" w:cs="Arial"/>
          <w:b/>
          <w:i/>
        </w:rPr>
        <w:t xml:space="preserve"> - </w:t>
      </w:r>
      <w:r w:rsidR="00380EBF" w:rsidRPr="00F34AE1">
        <w:rPr>
          <w:rFonts w:ascii="Arial" w:hAnsi="Arial" w:cs="Arial"/>
          <w:b/>
          <w:i/>
        </w:rPr>
        <w:t>Analiza rynku i doradztwo inwestycyjne</w:t>
      </w:r>
      <w:r w:rsidR="00AC337B" w:rsidRPr="00F34AE1">
        <w:rPr>
          <w:rFonts w:ascii="Arial" w:hAnsi="Arial" w:cs="Arial"/>
          <w:b/>
          <w:i/>
        </w:rPr>
        <w:t xml:space="preserve"> 2</w:t>
      </w:r>
    </w:p>
    <w:p w14:paraId="220FEF3D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E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E65E79" w:rsidRPr="00D3269A">
        <w:rPr>
          <w:rFonts w:ascii="Arial" w:hAnsi="Arial" w:cs="Arial"/>
          <w:sz w:val="22"/>
          <w:szCs w:val="22"/>
        </w:rPr>
        <w:t>3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E65E7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 KP7_WG</w:t>
      </w:r>
      <w:r w:rsidR="00E65E79" w:rsidRPr="00D3269A">
        <w:rPr>
          <w:rFonts w:ascii="Arial" w:hAnsi="Arial" w:cs="Arial"/>
          <w:sz w:val="22"/>
          <w:szCs w:val="22"/>
        </w:rPr>
        <w:t>6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0279B" w:rsidRPr="00D3269A">
        <w:rPr>
          <w:rFonts w:ascii="Arial" w:hAnsi="Arial" w:cs="Arial"/>
          <w:sz w:val="22"/>
          <w:szCs w:val="22"/>
        </w:rPr>
        <w:t xml:space="preserve">KP7_WG7, </w:t>
      </w:r>
      <w:r w:rsidR="005D09D5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</w:t>
      </w:r>
      <w:r w:rsidR="007F2F93" w:rsidRPr="00D3269A">
        <w:rPr>
          <w:rFonts w:ascii="Arial" w:hAnsi="Arial" w:cs="Arial"/>
          <w:sz w:val="22"/>
          <w:szCs w:val="22"/>
        </w:rPr>
        <w:t>U</w:t>
      </w:r>
      <w:r w:rsidRPr="00D3269A">
        <w:rPr>
          <w:rFonts w:ascii="Arial" w:hAnsi="Arial" w:cs="Arial"/>
          <w:sz w:val="22"/>
          <w:szCs w:val="22"/>
        </w:rPr>
        <w:t>W</w:t>
      </w:r>
      <w:r w:rsidR="007F2F93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 KP7_UW</w:t>
      </w:r>
      <w:r w:rsidR="0015376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UW3, </w:t>
      </w:r>
      <w:r w:rsidRPr="00D3269A">
        <w:rPr>
          <w:rFonts w:ascii="Arial" w:hAnsi="Arial" w:cs="Arial"/>
          <w:sz w:val="22"/>
          <w:szCs w:val="22"/>
        </w:rPr>
        <w:t>KP7_UW</w:t>
      </w:r>
      <w:r w:rsidR="007F2F93" w:rsidRPr="00D3269A">
        <w:rPr>
          <w:rFonts w:ascii="Arial" w:hAnsi="Arial" w:cs="Arial"/>
          <w:sz w:val="22"/>
          <w:szCs w:val="22"/>
        </w:rPr>
        <w:t>4</w:t>
      </w:r>
      <w:r w:rsidRPr="00D3269A">
        <w:rPr>
          <w:rFonts w:ascii="Arial" w:hAnsi="Arial" w:cs="Arial"/>
          <w:sz w:val="22"/>
          <w:szCs w:val="22"/>
        </w:rPr>
        <w:t>,</w:t>
      </w:r>
      <w:r w:rsidR="007F2F93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KK1, KP7_KK</w:t>
      </w:r>
      <w:r w:rsidR="00967CE7" w:rsidRPr="00D3269A">
        <w:rPr>
          <w:rFonts w:ascii="Arial" w:hAnsi="Arial" w:cs="Arial"/>
          <w:sz w:val="22"/>
          <w:szCs w:val="22"/>
        </w:rPr>
        <w:t>3</w:t>
      </w:r>
    </w:p>
    <w:p w14:paraId="220FEF3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40" w14:textId="77777777" w:rsidR="00F121E6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pogłębioną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resu współczesnych tendencji w 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handlu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,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epły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ie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apitału i pracy oraz funkcjonowania korporacji transnarodowych;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uwarunkowań i scenariuszy wykorzystania udziałowych, wierzycielskich i pochodnych instrumentów finansowych rynku kapitałowego; przedstawienie w pogłębionym stopniu metod i narzędzi służących wycenie inwestycji kapitałowych, jak też uwarunkowań oraz procedur doradztwa inwestycyjnego (w tym budowy portfeli inwestycyj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- modeli alokacji aktywów); </w:t>
      </w:r>
      <w:r w:rsidR="00BA27C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zarządzania ryzykiem inwestycyjnym, w szczególności jego analizy i pomiaru, jak też metod i narzędzi ograniczenia; przedstawienie podstawowej wiedzy, narzędzi oraz metod analizy technicznej i fundamentalnej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41" w14:textId="77777777" w:rsidR="00CF4A32" w:rsidRPr="00D3269A" w:rsidRDefault="00CF4A32" w:rsidP="00F34AE1">
      <w:pPr>
        <w:spacing w:before="120" w:after="120"/>
        <w:jc w:val="both"/>
        <w:rPr>
          <w:rFonts w:ascii="Arial" w:hAnsi="Arial" w:cs="Arial"/>
          <w:b/>
          <w:i/>
          <w:sz w:val="22"/>
          <w:szCs w:val="22"/>
        </w:rPr>
      </w:pPr>
    </w:p>
    <w:p w14:paraId="220FEF42" w14:textId="77777777" w:rsidR="00380EBF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2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Rachunkowość i podatki</w:t>
      </w:r>
    </w:p>
    <w:p w14:paraId="220FEF43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4" w14:textId="77777777" w:rsidR="003D2A0F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5B5E0D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bookmarkStart w:id="2" w:name="_Hlk64584286"/>
      <w:r w:rsidR="004E09CC" w:rsidRPr="00D3269A">
        <w:rPr>
          <w:rFonts w:ascii="Arial" w:hAnsi="Arial" w:cs="Arial"/>
          <w:sz w:val="22"/>
          <w:szCs w:val="22"/>
        </w:rPr>
        <w:t xml:space="preserve">KP7_WG6, </w:t>
      </w:r>
      <w:bookmarkEnd w:id="2"/>
      <w:r w:rsidRPr="00D3269A">
        <w:rPr>
          <w:rFonts w:ascii="Arial" w:hAnsi="Arial" w:cs="Arial"/>
          <w:sz w:val="22"/>
          <w:szCs w:val="22"/>
        </w:rPr>
        <w:t>KP7_UW</w:t>
      </w:r>
      <w:r w:rsidR="00835BB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>, KP7_UW</w:t>
      </w:r>
      <w:r w:rsidR="007E3AA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</w:t>
      </w:r>
      <w:r w:rsidR="00C6394C" w:rsidRPr="00D3269A">
        <w:rPr>
          <w:rFonts w:ascii="Arial" w:hAnsi="Arial" w:cs="Arial"/>
          <w:sz w:val="22"/>
          <w:szCs w:val="22"/>
        </w:rPr>
        <w:t xml:space="preserve"> KP7_UO2, </w:t>
      </w:r>
      <w:r w:rsidRPr="00D3269A">
        <w:rPr>
          <w:rFonts w:ascii="Arial" w:hAnsi="Arial" w:cs="Arial"/>
          <w:sz w:val="22"/>
          <w:szCs w:val="22"/>
        </w:rPr>
        <w:t xml:space="preserve">KP7_UU1, KP7_KK1, </w:t>
      </w:r>
      <w:r w:rsidR="003D2A0F" w:rsidRPr="00D3269A">
        <w:rPr>
          <w:rFonts w:ascii="Arial" w:hAnsi="Arial" w:cs="Arial"/>
          <w:sz w:val="22"/>
          <w:szCs w:val="22"/>
        </w:rPr>
        <w:t>KP7_KK3, KP7_KK4, KP7_KK5</w:t>
      </w:r>
    </w:p>
    <w:p w14:paraId="220FEF4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46" w14:textId="77777777" w:rsidR="00597207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t>rzedstawienie, w pogłębionym stopniu, wiedzy oraz wykształcenie praktycznych umiejętności dotyczących stosowania wybranych standardów rachunkowości; przedstawienie mechanizmu funkcjonowania systemu kontroli finansowej w sektorze publicznym, ze szczególnym uwzględnieniem teoretycznych i praktycznych aspektów kontroli podatkowej oraz celno-skarbowej; przekazanie w pogłębionym stopniu wiedzy dotyczącej wybranych aspektów budżetowania i controllingu, a także ukształtowanie umiejętności i kompetencji społecznych w tym zakresie; zapoznanie z teoretycznymi i praktycznymi zagadnieniami dotyczącymi zasad wyboru i prowadzenia ewidencji podatkowych w zakresie poszczególnych podatków ze szczególnym uwzględnieniem uproszczonych form ewidencji w ramach podatku dochodowego od osób fizycznych; przekazanie wiedzy dotyczącej zasad formułowania strategii podatkowej, w tym narzędzi strategicznego zarządzania podatkami i metod optymalizacji w zakresie podatku dochodowego od osób fizycznych i prawnych, podatku VAT oraz lokalnych</w:t>
      </w:r>
    </w:p>
    <w:p w14:paraId="220FEF47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lastRenderedPageBreak/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3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Gospodarka globalna</w:t>
      </w:r>
    </w:p>
    <w:p w14:paraId="220FEF48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KP7_WG1, KP7_WG2, KP7_WG3, </w:t>
      </w:r>
      <w:r w:rsidR="000C0CBA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D32FF5" w:rsidRPr="00D3269A">
        <w:rPr>
          <w:rFonts w:ascii="Arial" w:hAnsi="Arial" w:cs="Arial"/>
          <w:sz w:val="22"/>
          <w:szCs w:val="22"/>
        </w:rPr>
        <w:t>7</w:t>
      </w:r>
      <w:r w:rsidRPr="00D3269A">
        <w:rPr>
          <w:rFonts w:ascii="Arial" w:hAnsi="Arial" w:cs="Arial"/>
          <w:sz w:val="22"/>
          <w:szCs w:val="22"/>
        </w:rPr>
        <w:t>, KP7_WG</w:t>
      </w:r>
      <w:r w:rsidR="00E22A28" w:rsidRPr="00D3269A">
        <w:rPr>
          <w:rFonts w:ascii="Arial" w:hAnsi="Arial" w:cs="Arial"/>
          <w:sz w:val="22"/>
          <w:szCs w:val="22"/>
        </w:rPr>
        <w:t>8</w:t>
      </w:r>
      <w:r w:rsidRPr="00D3269A">
        <w:rPr>
          <w:rFonts w:ascii="Arial" w:hAnsi="Arial" w:cs="Arial"/>
          <w:sz w:val="22"/>
          <w:szCs w:val="22"/>
        </w:rPr>
        <w:t>, KP7_W</w:t>
      </w:r>
      <w:r w:rsidR="00E22A28" w:rsidRPr="00D3269A">
        <w:rPr>
          <w:rFonts w:ascii="Arial" w:hAnsi="Arial" w:cs="Arial"/>
          <w:sz w:val="22"/>
          <w:szCs w:val="22"/>
        </w:rPr>
        <w:t>K1</w:t>
      </w:r>
      <w:r w:rsidRPr="00D3269A">
        <w:rPr>
          <w:rFonts w:ascii="Arial" w:hAnsi="Arial" w:cs="Arial"/>
          <w:sz w:val="22"/>
          <w:szCs w:val="22"/>
        </w:rPr>
        <w:t>, KP7_UW1, KP7_UW2, KP7_UW</w:t>
      </w:r>
      <w:r w:rsidR="00FD497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FD4974" w:rsidRPr="00D3269A">
        <w:rPr>
          <w:rFonts w:ascii="Arial" w:hAnsi="Arial" w:cs="Arial"/>
          <w:sz w:val="22"/>
          <w:szCs w:val="22"/>
        </w:rPr>
        <w:t xml:space="preserve">KP7_UU1, </w:t>
      </w:r>
      <w:r w:rsidRPr="00D3269A">
        <w:rPr>
          <w:rFonts w:ascii="Arial" w:hAnsi="Arial" w:cs="Arial"/>
          <w:sz w:val="22"/>
          <w:szCs w:val="22"/>
        </w:rPr>
        <w:t>KP7_KK1,</w:t>
      </w:r>
      <w:r w:rsidR="001C379C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 xml:space="preserve">KP7_KK5, </w:t>
      </w:r>
      <w:r w:rsidR="007310DF" w:rsidRPr="00D3269A">
        <w:rPr>
          <w:rFonts w:ascii="Arial" w:hAnsi="Arial" w:cs="Arial"/>
          <w:sz w:val="22"/>
          <w:szCs w:val="22"/>
        </w:rPr>
        <w:t xml:space="preserve">KP7_KO2, </w:t>
      </w:r>
      <w:r w:rsidRPr="00D3269A">
        <w:rPr>
          <w:rFonts w:ascii="Arial" w:hAnsi="Arial" w:cs="Arial"/>
          <w:sz w:val="22"/>
          <w:szCs w:val="22"/>
        </w:rPr>
        <w:t>KP7_KR1</w:t>
      </w:r>
    </w:p>
    <w:p w14:paraId="220FEF4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4B" w14:textId="77777777" w:rsidR="00476FE9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pogłębionym stopniu uwarunkowań, przejawów i kierunków procesu globalizacji oraz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jej mechanizmów i znaczenia instytucji międzynarodowych we współczesn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j gospodarce światowej; analizę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agadnień dotyczących transferu technologii na arenie międzynarodowej i czynników warunkujących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ten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oces; przekazanie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ogłębionej wiedzy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z zakresu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istoty i przyczyn zróżnicowania rozwoju społeczno-ekonomicznego na świecie, zapóźnień rozwojowych oraz czynników, kierunków i narzędzi pobudzania tego rozwoju; zapoznanie ze strategiami firm działających na rynkach międzynarodowych i rynku globalnym; an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alizę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instrumentów finansowych, które stanowią nowość na rynku finansowym, jak również ukazanie możliwości wpływu tych instrumentów na rozwój gospodarczy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4C" w14:textId="77777777" w:rsidR="00725567" w:rsidRPr="00F34AE1" w:rsidRDefault="00725567" w:rsidP="00F34AE1">
      <w:pPr>
        <w:spacing w:before="120" w:after="120"/>
        <w:jc w:val="both"/>
        <w:rPr>
          <w:rFonts w:ascii="Arial" w:hAnsi="Arial" w:cs="Arial"/>
          <w:b/>
          <w:i/>
          <w:sz w:val="10"/>
          <w:szCs w:val="10"/>
        </w:rPr>
      </w:pPr>
    </w:p>
    <w:p w14:paraId="220FEF4D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 xml:space="preserve">.4 </w:t>
      </w:r>
      <w:r w:rsidRPr="00F34AE1">
        <w:rPr>
          <w:rFonts w:ascii="Arial" w:hAnsi="Arial" w:cs="Arial"/>
          <w:b/>
          <w:i/>
        </w:rPr>
        <w:t>PRZEDMIOTY SPECJAL</w:t>
      </w:r>
      <w:r w:rsidR="00BC005E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Gospodarka rozwoju zrównoważonego</w:t>
      </w:r>
    </w:p>
    <w:p w14:paraId="220FEF4E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KP7_WG2, KP7_WG3, KP7_WG4, </w:t>
      </w:r>
      <w:r w:rsidR="00245301" w:rsidRPr="00D3269A">
        <w:rPr>
          <w:rFonts w:ascii="Arial" w:hAnsi="Arial" w:cs="Arial"/>
          <w:sz w:val="22"/>
          <w:szCs w:val="22"/>
        </w:rPr>
        <w:t xml:space="preserve">KP7_WG7, </w:t>
      </w:r>
      <w:r w:rsidR="00C66A9D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UW2,</w:t>
      </w:r>
      <w:r w:rsidR="007310DF" w:rsidRPr="00D3269A">
        <w:rPr>
          <w:rFonts w:ascii="Arial" w:hAnsi="Arial" w:cs="Arial"/>
          <w:sz w:val="22"/>
          <w:szCs w:val="22"/>
        </w:rPr>
        <w:t xml:space="preserve"> </w:t>
      </w:r>
      <w:r w:rsidR="00245301" w:rsidRPr="00D3269A">
        <w:rPr>
          <w:rFonts w:ascii="Arial" w:hAnsi="Arial" w:cs="Arial"/>
          <w:sz w:val="22"/>
          <w:szCs w:val="22"/>
        </w:rPr>
        <w:t xml:space="preserve">KP7_UW5, </w:t>
      </w:r>
      <w:r w:rsidR="007310DF" w:rsidRPr="00D3269A">
        <w:rPr>
          <w:rFonts w:ascii="Arial" w:hAnsi="Arial" w:cs="Arial"/>
          <w:sz w:val="22"/>
          <w:szCs w:val="22"/>
        </w:rPr>
        <w:t xml:space="preserve">KP7_UW6, </w:t>
      </w:r>
      <w:r w:rsidR="008B43DD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</w:t>
      </w:r>
      <w:r w:rsidR="00B126F4" w:rsidRPr="00D3269A">
        <w:rPr>
          <w:rFonts w:ascii="Arial" w:hAnsi="Arial" w:cs="Arial"/>
          <w:sz w:val="22"/>
          <w:szCs w:val="22"/>
        </w:rPr>
        <w:t>K</w:t>
      </w:r>
      <w:r w:rsidRPr="00D3269A">
        <w:rPr>
          <w:rFonts w:ascii="Arial" w:hAnsi="Arial" w:cs="Arial"/>
          <w:sz w:val="22"/>
          <w:szCs w:val="22"/>
        </w:rPr>
        <w:t>K</w:t>
      </w:r>
      <w:r w:rsidR="008B43DD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</w:t>
      </w:r>
      <w:r w:rsidR="00832821" w:rsidRPr="00D3269A">
        <w:rPr>
          <w:rFonts w:ascii="Arial" w:hAnsi="Arial" w:cs="Arial"/>
          <w:sz w:val="22"/>
          <w:szCs w:val="22"/>
        </w:rPr>
        <w:t xml:space="preserve"> </w:t>
      </w:r>
      <w:r w:rsidR="007310DF" w:rsidRPr="00D3269A">
        <w:rPr>
          <w:rFonts w:ascii="Arial" w:hAnsi="Arial" w:cs="Arial"/>
          <w:sz w:val="22"/>
          <w:szCs w:val="22"/>
        </w:rPr>
        <w:t xml:space="preserve">KP7_KK3, </w:t>
      </w:r>
      <w:r w:rsidR="00832821" w:rsidRPr="00D3269A">
        <w:rPr>
          <w:rFonts w:ascii="Arial" w:hAnsi="Arial" w:cs="Arial"/>
          <w:sz w:val="22"/>
          <w:szCs w:val="22"/>
        </w:rPr>
        <w:t>KP7_KK</w:t>
      </w:r>
      <w:r w:rsidR="006C24DE" w:rsidRPr="00D3269A">
        <w:rPr>
          <w:rFonts w:ascii="Arial" w:hAnsi="Arial" w:cs="Arial"/>
          <w:sz w:val="22"/>
          <w:szCs w:val="22"/>
        </w:rPr>
        <w:t>4</w:t>
      </w:r>
      <w:r w:rsidR="00AB67B4" w:rsidRPr="00D3269A">
        <w:rPr>
          <w:rFonts w:ascii="Arial" w:hAnsi="Arial" w:cs="Arial"/>
          <w:sz w:val="22"/>
          <w:szCs w:val="22"/>
        </w:rPr>
        <w:t xml:space="preserve">, KP7_KK5, </w:t>
      </w:r>
      <w:r w:rsidRPr="00D3269A">
        <w:rPr>
          <w:rFonts w:ascii="Arial" w:hAnsi="Arial" w:cs="Arial"/>
          <w:sz w:val="22"/>
          <w:szCs w:val="22"/>
        </w:rPr>
        <w:t>KP7_K</w:t>
      </w:r>
      <w:r w:rsidR="007310DF" w:rsidRPr="00D3269A">
        <w:rPr>
          <w:rFonts w:ascii="Arial" w:hAnsi="Arial" w:cs="Arial"/>
          <w:sz w:val="22"/>
          <w:szCs w:val="22"/>
        </w:rPr>
        <w:t>O</w:t>
      </w:r>
      <w:r w:rsidRPr="00D3269A">
        <w:rPr>
          <w:rFonts w:ascii="Arial" w:hAnsi="Arial" w:cs="Arial"/>
          <w:sz w:val="22"/>
          <w:szCs w:val="22"/>
        </w:rPr>
        <w:t>1</w:t>
      </w:r>
    </w:p>
    <w:p w14:paraId="220FEF5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51" w14:textId="77777777" w:rsidR="00476FE9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z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apoznanie 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>w pogłębion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ym stopniu możliwości i kluczowych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ierunk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azieleniania gospodarki, w tym w obszarze gospodarki niskoemisyjnej i gospodarki obiegu zamkniętego, a także 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ze 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>sposob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ami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omiaru zielonej gospodarki; 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, w pogłębionym stopniu, uwarunkowań ekonomicznych i prawnych funkcjonowania regionu oraz istoty współczesnej polityki regionalnej w Polsce i w Unii Europejskiej; 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 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>zagadnie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ń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resu współczesnych zjawisk i procesów z szeroko pojętej ekonomiki miasta; przedstawienie, w pogłębionym stopniu, roli turystyki w rozwoju kraju i regionu, zasad funkcjonowania rynku turystycznego i rekreacyjnego oraz charakterystyka procesów zachodzących na nich; omówienie struktury i sposobów funkcjonowania gospodarki komunalnej w Polsce; przedstawienie w pogłębionym stopniu uwarunkowań i mechanizmów kreowania rozwoju na poziomie gospodarki lokalnej; zapoznanie z problematyką rozwoju lokalnego oraz możliwościami sterowania procesami rozwojowymi w skali lokalnej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52" w14:textId="77777777" w:rsidR="00150E6C" w:rsidRPr="00F34AE1" w:rsidRDefault="00150E6C" w:rsidP="00F34AE1">
      <w:pPr>
        <w:spacing w:before="120" w:after="120"/>
        <w:rPr>
          <w:rFonts w:ascii="Arial" w:hAnsi="Arial" w:cs="Arial"/>
          <w:b/>
          <w:color w:val="000000" w:themeColor="text1"/>
          <w:sz w:val="10"/>
          <w:szCs w:val="10"/>
        </w:rPr>
      </w:pPr>
    </w:p>
    <w:p w14:paraId="220FEF53" w14:textId="77777777" w:rsidR="00AD7BA6" w:rsidRPr="00F34AE1" w:rsidRDefault="00AD7BA6" w:rsidP="00F34AE1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F34AE1">
        <w:rPr>
          <w:rFonts w:ascii="Arial" w:hAnsi="Arial" w:cs="Arial"/>
          <w:b/>
          <w:bCs/>
          <w:i/>
        </w:rPr>
        <w:t>Grupa zajęć _</w:t>
      </w:r>
      <w:r w:rsidR="00943076" w:rsidRPr="00F34AE1">
        <w:rPr>
          <w:rFonts w:ascii="Arial" w:hAnsi="Arial" w:cs="Arial"/>
          <w:b/>
          <w:bCs/>
          <w:i/>
        </w:rPr>
        <w:t>6</w:t>
      </w:r>
      <w:r w:rsidRPr="00F34AE1">
        <w:rPr>
          <w:rFonts w:ascii="Arial" w:hAnsi="Arial" w:cs="Arial"/>
          <w:b/>
          <w:bCs/>
          <w:i/>
        </w:rPr>
        <w:t xml:space="preserve"> PRAKTYKI ZAWODOWE</w:t>
      </w:r>
    </w:p>
    <w:p w14:paraId="220FEF54" w14:textId="77777777" w:rsidR="00BF62BD" w:rsidRPr="00D3269A" w:rsidRDefault="00BF62BD" w:rsidP="00F34AE1">
      <w:pPr>
        <w:shd w:val="clear" w:color="auto" w:fill="FFFFFF" w:themeFill="background1"/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55" w14:textId="77777777" w:rsidR="00FF4AD2" w:rsidRPr="00D3269A" w:rsidRDefault="00FF4AD2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color w:val="000000"/>
          <w:sz w:val="22"/>
          <w:szCs w:val="22"/>
          <w:lang w:eastAsia="pl-PL"/>
        </w:rPr>
        <w:t>KP7_UO2, KP7_UU1, KP7_KK4, KP7_KK5, KP7_KR1</w:t>
      </w:r>
    </w:p>
    <w:bookmarkEnd w:id="0"/>
    <w:p w14:paraId="220FEF56" w14:textId="77777777" w:rsidR="00AD7BA6" w:rsidRPr="00D3269A" w:rsidRDefault="00AD7BA6" w:rsidP="00F34AE1">
      <w:pPr>
        <w:spacing w:before="120" w:after="120"/>
        <w:jc w:val="both"/>
        <w:rPr>
          <w:rFonts w:ascii="Arial" w:hAnsi="Arial" w:cs="Arial"/>
          <w:i/>
          <w:iCs/>
          <w:sz w:val="22"/>
          <w:szCs w:val="22"/>
        </w:rPr>
      </w:pPr>
      <w:r w:rsidRPr="00D3269A">
        <w:rPr>
          <w:rFonts w:ascii="Arial" w:hAnsi="Arial" w:cs="Arial"/>
          <w:i/>
          <w:iCs/>
          <w:sz w:val="22"/>
          <w:szCs w:val="22"/>
        </w:rPr>
        <w:t>Treści programowe zapewniające osiągnięcie efektów uczenia się:</w:t>
      </w:r>
    </w:p>
    <w:p w14:paraId="220FEF57" w14:textId="77777777" w:rsidR="00AD7BA6" w:rsidRPr="00D3269A" w:rsidRDefault="00455D79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</w:t>
      </w:r>
      <w:r w:rsidR="00AD7BA6" w:rsidRPr="00D3269A">
        <w:rPr>
          <w:rFonts w:ascii="Arial" w:hAnsi="Arial" w:cs="Arial"/>
          <w:sz w:val="22"/>
          <w:szCs w:val="22"/>
        </w:rPr>
        <w:t xml:space="preserve">panowanie umiejętności </w:t>
      </w:r>
      <w:r w:rsidR="00D908D3">
        <w:rPr>
          <w:rFonts w:ascii="Arial" w:hAnsi="Arial" w:cs="Arial"/>
          <w:sz w:val="22"/>
          <w:szCs w:val="22"/>
        </w:rPr>
        <w:t>za</w:t>
      </w:r>
      <w:r w:rsidR="00AD7BA6" w:rsidRPr="00D3269A">
        <w:rPr>
          <w:rFonts w:ascii="Arial" w:hAnsi="Arial" w:cs="Arial"/>
          <w:sz w:val="22"/>
          <w:szCs w:val="22"/>
        </w:rPr>
        <w:t>stosowania</w:t>
      </w:r>
      <w:r w:rsidR="00EC1141" w:rsidRPr="00D3269A">
        <w:rPr>
          <w:rFonts w:ascii="Arial" w:hAnsi="Arial" w:cs="Arial"/>
          <w:sz w:val="22"/>
          <w:szCs w:val="22"/>
        </w:rPr>
        <w:t xml:space="preserve"> wiedzy </w:t>
      </w:r>
      <w:r w:rsidR="004E7662" w:rsidRPr="00D3269A">
        <w:rPr>
          <w:rFonts w:ascii="Arial" w:hAnsi="Arial" w:cs="Arial"/>
          <w:sz w:val="22"/>
          <w:szCs w:val="22"/>
        </w:rPr>
        <w:t>(</w:t>
      </w:r>
      <w:r w:rsidR="00AD7BA6" w:rsidRPr="00D3269A">
        <w:rPr>
          <w:rFonts w:ascii="Arial" w:hAnsi="Arial" w:cs="Arial"/>
          <w:sz w:val="22"/>
          <w:szCs w:val="22"/>
        </w:rPr>
        <w:t>zdobytej w stopniu pogłębionym</w:t>
      </w:r>
      <w:r w:rsidR="004E7662" w:rsidRPr="00D3269A">
        <w:rPr>
          <w:rFonts w:ascii="Arial" w:hAnsi="Arial" w:cs="Arial"/>
          <w:sz w:val="22"/>
          <w:szCs w:val="22"/>
        </w:rPr>
        <w:t>)</w:t>
      </w:r>
      <w:r w:rsidR="00AD7BA6" w:rsidRPr="00D3269A">
        <w:rPr>
          <w:rFonts w:ascii="Arial" w:hAnsi="Arial" w:cs="Arial"/>
          <w:sz w:val="22"/>
          <w:szCs w:val="22"/>
        </w:rPr>
        <w:t xml:space="preserve"> </w:t>
      </w:r>
      <w:r w:rsidR="00762803" w:rsidRPr="00D3269A">
        <w:rPr>
          <w:rFonts w:ascii="Arial" w:hAnsi="Arial" w:cs="Arial"/>
          <w:sz w:val="22"/>
          <w:szCs w:val="22"/>
        </w:rPr>
        <w:br/>
      </w:r>
      <w:r w:rsidR="00AD7BA6" w:rsidRPr="00D3269A">
        <w:rPr>
          <w:rFonts w:ascii="Arial" w:hAnsi="Arial" w:cs="Arial"/>
          <w:sz w:val="22"/>
          <w:szCs w:val="22"/>
        </w:rPr>
        <w:t>w rozwiązywaniu konkretnych problemów praktycznych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nawiązywanie bezpośrednich </w:t>
      </w:r>
      <w:r w:rsidR="00AD7BA6" w:rsidRPr="00D3269A">
        <w:rPr>
          <w:rFonts w:ascii="Arial" w:hAnsi="Arial" w:cs="Arial"/>
          <w:sz w:val="22"/>
          <w:szCs w:val="22"/>
        </w:rPr>
        <w:lastRenderedPageBreak/>
        <w:t>kontaktów z potencjalnymi pracodawcami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poznanie sposobu funkcjonowania różnego rodzaju organizacji gospodarczych i społecznych oraz wykształcenie umiejętności identyfikowania i rozwiązywania pojawiających się problemów.</w:t>
      </w:r>
    </w:p>
    <w:p w14:paraId="220FEF58" w14:textId="77777777" w:rsidR="008C133C" w:rsidRPr="00D3269A" w:rsidRDefault="008C133C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</w:p>
    <w:p w14:paraId="220FEF59" w14:textId="77777777" w:rsidR="00AD7BA6" w:rsidRPr="00D3269A" w:rsidRDefault="00AD7BA6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Wymiar (w tygodniach oraz godzinach), zasady i formę odbywania praktyk zawodowych oraz liczbę punktów ECTS, jaką student musi uzyskać w ramach tych praktyk</w:t>
      </w:r>
    </w:p>
    <w:p w14:paraId="220FEF5A" w14:textId="2846C447" w:rsidR="00AD7BA6" w:rsidRPr="00D3269A" w:rsidRDefault="00AD7BA6" w:rsidP="001C2004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tudenci zobowiązani są do odbycia praktyki w czasie trwania studiów (I rok) w wymiarze 2 tygodni</w:t>
      </w:r>
      <w:r w:rsidR="00576650">
        <w:rPr>
          <w:rFonts w:ascii="Arial" w:hAnsi="Arial" w:cs="Arial"/>
          <w:sz w:val="22"/>
          <w:szCs w:val="22"/>
        </w:rPr>
        <w:t xml:space="preserve"> (</w:t>
      </w:r>
      <w:r w:rsidR="004564D3">
        <w:rPr>
          <w:rFonts w:ascii="Arial" w:hAnsi="Arial" w:cs="Arial"/>
          <w:sz w:val="22"/>
          <w:szCs w:val="22"/>
        </w:rPr>
        <w:t>6</w:t>
      </w:r>
      <w:r w:rsidR="00576650">
        <w:rPr>
          <w:rFonts w:ascii="Arial" w:hAnsi="Arial" w:cs="Arial"/>
          <w:sz w:val="22"/>
          <w:szCs w:val="22"/>
        </w:rPr>
        <w:t>0 godzin)</w:t>
      </w:r>
      <w:r w:rsidRPr="00D3269A">
        <w:rPr>
          <w:rFonts w:ascii="Arial" w:hAnsi="Arial" w:cs="Arial"/>
          <w:sz w:val="22"/>
          <w:szCs w:val="22"/>
        </w:rPr>
        <w:t>. Praktyki powinny odbywać się w 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i prowadzenie cyklicznych spotkań ze studentami, przedstawienie zasad realizacji praktyk, przekazanie niezbędnych dokumentów oraz rozliczanie praktyk studenckich.</w:t>
      </w:r>
    </w:p>
    <w:p w14:paraId="220FEF5B" w14:textId="77777777" w:rsidR="0069622B" w:rsidRPr="00D3269A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20FEF5C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sz w:val="22"/>
          <w:szCs w:val="22"/>
        </w:rPr>
      </w:pPr>
      <w:r w:rsidRPr="00BE3827">
        <w:rPr>
          <w:rFonts w:ascii="Arial" w:hAnsi="Arial" w:cs="Arial"/>
          <w:sz w:val="22"/>
          <w:szCs w:val="22"/>
        </w:rPr>
        <w:t>Zaliczenie praktyki odbywa się na podstawie dziennika praktyk, pisemnego raportu z praktyk Formalnym zaliczeniem praktyki jest dokonanie wpisu w Dzienniku praktyk i protokole USOS. Wpisów dokonuj</w:t>
      </w:r>
      <w:r w:rsidR="00673018" w:rsidRPr="00BE3827">
        <w:rPr>
          <w:rFonts w:ascii="Arial" w:hAnsi="Arial" w:cs="Arial"/>
          <w:sz w:val="22"/>
          <w:szCs w:val="22"/>
        </w:rPr>
        <w:t>ą opiekunowie</w:t>
      </w:r>
      <w:r w:rsidRPr="00BE3827">
        <w:rPr>
          <w:rFonts w:ascii="Arial" w:hAnsi="Arial" w:cs="Arial"/>
          <w:sz w:val="22"/>
          <w:szCs w:val="22"/>
        </w:rPr>
        <w:t xml:space="preserve"> praktyk</w:t>
      </w:r>
      <w:r w:rsidR="00673018" w:rsidRPr="00BE3827">
        <w:rPr>
          <w:rFonts w:ascii="Arial" w:hAnsi="Arial" w:cs="Arial"/>
          <w:sz w:val="22"/>
          <w:szCs w:val="22"/>
        </w:rPr>
        <w:t>i</w:t>
      </w:r>
      <w:r w:rsidRPr="00BE3827">
        <w:rPr>
          <w:rFonts w:ascii="Arial" w:hAnsi="Arial" w:cs="Arial"/>
          <w:sz w:val="22"/>
          <w:szCs w:val="22"/>
        </w:rPr>
        <w:t xml:space="preserve"> zawodow</w:t>
      </w:r>
      <w:r w:rsidR="00673018" w:rsidRPr="00BE3827">
        <w:rPr>
          <w:rFonts w:ascii="Arial" w:hAnsi="Arial" w:cs="Arial"/>
          <w:sz w:val="22"/>
          <w:szCs w:val="22"/>
        </w:rPr>
        <w:t>ej.</w:t>
      </w:r>
    </w:p>
    <w:p w14:paraId="220FEF5D" w14:textId="77777777" w:rsidR="0069622B" w:rsidRPr="00BE3827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20FEF5E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E3827">
        <w:rPr>
          <w:rFonts w:ascii="Arial" w:hAnsi="Arial" w:cs="Arial"/>
          <w:color w:val="000000" w:themeColor="text1"/>
          <w:sz w:val="22"/>
          <w:szCs w:val="22"/>
        </w:rPr>
        <w:t xml:space="preserve">Liczba punktów ECTS, jaką student musi uzyskać w ramach praktyki zawodowej, wynosi </w:t>
      </w:r>
      <w:r w:rsidR="00BE3827" w:rsidRPr="00BE3827">
        <w:rPr>
          <w:rFonts w:ascii="Arial" w:hAnsi="Arial" w:cs="Arial"/>
          <w:color w:val="000000" w:themeColor="text1"/>
          <w:sz w:val="22"/>
          <w:szCs w:val="22"/>
        </w:rPr>
        <w:t xml:space="preserve">4 </w:t>
      </w:r>
      <w:r w:rsidRPr="00BE3827">
        <w:rPr>
          <w:rFonts w:ascii="Arial" w:hAnsi="Arial" w:cs="Arial"/>
          <w:color w:val="000000" w:themeColor="text1"/>
          <w:sz w:val="22"/>
          <w:szCs w:val="22"/>
        </w:rPr>
        <w:t>ECTS.</w:t>
      </w:r>
    </w:p>
    <w:p w14:paraId="220FEF5F" w14:textId="77777777" w:rsidR="008279B6" w:rsidRPr="00D3269A" w:rsidRDefault="008279B6" w:rsidP="00AD7BA6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</w:p>
    <w:p w14:paraId="220FEF60" w14:textId="77777777" w:rsidR="00737135" w:rsidRPr="00D3269A" w:rsidRDefault="00AD7BA6" w:rsidP="00540207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>Sposoby weryfikacji i oceny efektów uczenia się osiągniętych przez studenta w trakcie całego cyklu kształc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80"/>
        <w:gridCol w:w="1472"/>
        <w:gridCol w:w="3637"/>
        <w:gridCol w:w="3197"/>
      </w:tblGrid>
      <w:tr w:rsidR="00990885" w:rsidRPr="00BE3827" w14:paraId="220FEF67" w14:textId="77777777" w:rsidTr="00F34AE1">
        <w:trPr>
          <w:trHeight w:val="1833"/>
        </w:trPr>
        <w:tc>
          <w:tcPr>
            <w:tcW w:w="544" w:type="pct"/>
            <w:textDirection w:val="btLr"/>
            <w:vAlign w:val="center"/>
          </w:tcPr>
          <w:p w14:paraId="220FEF61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Grupy zajęć (grupa numer oraz nazwa grupy)</w:t>
            </w:r>
          </w:p>
        </w:tc>
        <w:tc>
          <w:tcPr>
            <w:tcW w:w="745" w:type="pct"/>
            <w:vAlign w:val="center"/>
          </w:tcPr>
          <w:p w14:paraId="220FEF62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Efekty uczenia się 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Wiedza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Umiejętności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Kompetencje społeczne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(symbole)</w:t>
            </w:r>
          </w:p>
          <w:p w14:paraId="220FEF63" w14:textId="77777777" w:rsidR="008C133C" w:rsidRPr="00BE3827" w:rsidRDefault="008C133C" w:rsidP="00447ED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74" w:type="pct"/>
            <w:vAlign w:val="center"/>
          </w:tcPr>
          <w:p w14:paraId="220FEF64" w14:textId="77777777" w:rsidR="009C4FB5" w:rsidRPr="00BE3827" w:rsidRDefault="009C4FB5" w:rsidP="00447EDE">
            <w:pPr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</w:p>
          <w:p w14:paraId="220FEF65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Metody oceny efektów uczenia się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  <w:t>oraz sposoby weryfikacji</w:t>
            </w:r>
          </w:p>
        </w:tc>
        <w:tc>
          <w:tcPr>
            <w:tcW w:w="1737" w:type="pct"/>
            <w:vAlign w:val="center"/>
          </w:tcPr>
          <w:p w14:paraId="220FEF66" w14:textId="77777777" w:rsidR="00990885" w:rsidRPr="00BE3827" w:rsidRDefault="00990885" w:rsidP="00F34AE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Przedmioty</w:t>
            </w:r>
          </w:p>
        </w:tc>
      </w:tr>
      <w:tr w:rsidR="00592BA6" w:rsidRPr="00BE3827" w14:paraId="220FEF7A" w14:textId="77777777" w:rsidTr="00F34AE1">
        <w:trPr>
          <w:cantSplit/>
          <w:trHeight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EF68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 Przedmioty kształcenia ogólnego</w:t>
            </w:r>
          </w:p>
        </w:tc>
        <w:tc>
          <w:tcPr>
            <w:tcW w:w="745" w:type="pct"/>
            <w:vMerge w:val="restart"/>
            <w:vAlign w:val="center"/>
          </w:tcPr>
          <w:p w14:paraId="220FEF69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EF6A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220FEF6B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20FEF6C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1,</w:t>
            </w:r>
          </w:p>
          <w:p w14:paraId="220FEF6D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2,</w:t>
            </w:r>
          </w:p>
          <w:p w14:paraId="220FEF6E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3,</w:t>
            </w:r>
          </w:p>
          <w:p w14:paraId="220FEF6F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K1,</w:t>
            </w:r>
          </w:p>
          <w:p w14:paraId="220FEF70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1,</w:t>
            </w:r>
          </w:p>
          <w:p w14:paraId="220FEF71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220FEF72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20FEF73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,</w:t>
            </w:r>
          </w:p>
          <w:p w14:paraId="220FEF74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1,</w:t>
            </w:r>
          </w:p>
          <w:p w14:paraId="220FEF75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2,</w:t>
            </w:r>
          </w:p>
          <w:p w14:paraId="220FEF76" w14:textId="77777777" w:rsidR="00592BA6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EF77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l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nej, ocena pracy zespołowej/grupowej</w:t>
            </w:r>
          </w:p>
          <w:p w14:paraId="220FEF78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79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Język obcy - lektorat</w:t>
            </w:r>
          </w:p>
        </w:tc>
      </w:tr>
      <w:tr w:rsidR="00592BA6" w:rsidRPr="00BE3827" w14:paraId="220FEF7F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7B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7C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7D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7E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Język obcy- specjalistyczny warsztat językowy</w:t>
            </w:r>
          </w:p>
        </w:tc>
      </w:tr>
      <w:tr w:rsidR="00592BA6" w:rsidRPr="00BE3827" w14:paraId="220FEF84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0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1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2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Ochrona własności intelektualnej i komercjalizacja wiedzy</w:t>
            </w:r>
          </w:p>
        </w:tc>
      </w:tr>
      <w:tr w:rsidR="00592BA6" w:rsidRPr="00BE3827" w14:paraId="220FEF89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5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6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7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8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tyka w biznesie</w:t>
            </w:r>
          </w:p>
        </w:tc>
      </w:tr>
      <w:tr w:rsidR="00592BA6" w:rsidRPr="00BE3827" w14:paraId="220FEF8E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A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B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C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D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tykieta uczelni</w:t>
            </w:r>
          </w:p>
        </w:tc>
      </w:tr>
      <w:tr w:rsidR="00592BA6" w:rsidRPr="00BE3827" w14:paraId="220FEF93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F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90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91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92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awo gospodarcze</w:t>
            </w:r>
          </w:p>
        </w:tc>
      </w:tr>
      <w:tr w:rsidR="00BE3827" w:rsidRPr="00BE3827" w14:paraId="220FEFAE" w14:textId="77777777" w:rsidTr="00F34AE1">
        <w:trPr>
          <w:cantSplit/>
          <w:trHeight w:hRule="exact" w:val="680"/>
        </w:trPr>
        <w:tc>
          <w:tcPr>
            <w:tcW w:w="544" w:type="pct"/>
            <w:vMerge w:val="restart"/>
            <w:textDirection w:val="btLr"/>
            <w:vAlign w:val="center"/>
          </w:tcPr>
          <w:p w14:paraId="220FEF94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lastRenderedPageBreak/>
              <w:t>Gruoa_2 Przedmioty podstawowe</w:t>
            </w:r>
          </w:p>
        </w:tc>
        <w:tc>
          <w:tcPr>
            <w:tcW w:w="745" w:type="pct"/>
            <w:vMerge w:val="restart"/>
            <w:vAlign w:val="center"/>
          </w:tcPr>
          <w:p w14:paraId="220FEF9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1,</w:t>
            </w:r>
          </w:p>
          <w:p w14:paraId="220FEF9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2,</w:t>
            </w:r>
          </w:p>
          <w:p w14:paraId="220FEF9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3,</w:t>
            </w:r>
          </w:p>
          <w:p w14:paraId="220FEF9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4,</w:t>
            </w:r>
          </w:p>
          <w:p w14:paraId="220FEF9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5,</w:t>
            </w:r>
          </w:p>
          <w:p w14:paraId="220FEF9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220FEF9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7,</w:t>
            </w:r>
          </w:p>
          <w:p w14:paraId="220FEF9C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8,</w:t>
            </w:r>
          </w:p>
          <w:p w14:paraId="220FEF9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220FEF9E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1,</w:t>
            </w:r>
          </w:p>
          <w:p w14:paraId="220FEF9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2,</w:t>
            </w:r>
          </w:p>
          <w:p w14:paraId="220FEFA0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3,</w:t>
            </w:r>
          </w:p>
          <w:p w14:paraId="220FEFA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4,</w:t>
            </w:r>
          </w:p>
          <w:p w14:paraId="220FEFA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5,</w:t>
            </w:r>
          </w:p>
          <w:p w14:paraId="220FEF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1,</w:t>
            </w:r>
          </w:p>
          <w:p w14:paraId="220FEFA4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2,</w:t>
            </w:r>
          </w:p>
          <w:p w14:paraId="220FEFA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U1,</w:t>
            </w:r>
          </w:p>
          <w:p w14:paraId="220FEFA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1,</w:t>
            </w:r>
          </w:p>
          <w:p w14:paraId="220FEFA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2,</w:t>
            </w:r>
          </w:p>
          <w:p w14:paraId="220FEFA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3,</w:t>
            </w:r>
          </w:p>
          <w:p w14:paraId="220FEFA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4,</w:t>
            </w:r>
          </w:p>
          <w:p w14:paraId="220FEFA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5,</w:t>
            </w:r>
          </w:p>
          <w:p w14:paraId="220FEFA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2</w:t>
            </w:r>
          </w:p>
        </w:tc>
        <w:tc>
          <w:tcPr>
            <w:tcW w:w="1974" w:type="pct"/>
            <w:vMerge w:val="restart"/>
            <w:vAlign w:val="center"/>
          </w:tcPr>
          <w:p w14:paraId="220FEFAC" w14:textId="77777777" w:rsidR="00BE3827" w:rsidRPr="00BE3827" w:rsidRDefault="00BE3827" w:rsidP="00AC337B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egzamin, zaliczenie na ocenę, kolokwium, 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EFA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menedżersk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nageri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B3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A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0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1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2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Historia myśli ekonomicznej</w:t>
            </w:r>
          </w:p>
        </w:tc>
      </w:tr>
      <w:tr w:rsidR="00BE3827" w:rsidRPr="00BE3827" w14:paraId="220FEFB8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5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6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7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akroekonomia II</w:t>
            </w:r>
          </w:p>
        </w:tc>
      </w:tr>
      <w:tr w:rsidR="00BE3827" w:rsidRPr="00BE3827" w14:paraId="220FEFBD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9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A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B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tystyk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tatistics</w:t>
            </w:r>
            <w:proofErr w:type="spellEnd"/>
          </w:p>
        </w:tc>
      </w:tr>
      <w:tr w:rsidR="00BE3827" w:rsidRPr="00BE3827" w14:paraId="220FEFC2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F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0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1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etri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etrics</w:t>
            </w:r>
            <w:proofErr w:type="spellEnd"/>
          </w:p>
        </w:tc>
      </w:tr>
      <w:tr w:rsidR="00BE3827" w:rsidRPr="00BE3827" w14:paraId="220FEFC7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C3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C4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CC" w14:textId="77777777" w:rsidTr="00F34AE1">
        <w:trPr>
          <w:cantSplit/>
          <w:trHeight w:val="748"/>
        </w:trPr>
        <w:tc>
          <w:tcPr>
            <w:tcW w:w="544" w:type="pct"/>
            <w:vMerge/>
            <w:textDirection w:val="btLr"/>
          </w:tcPr>
          <w:p w14:paraId="220FEFC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C9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A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B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gnozowanie procesów gospodarczych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orecasting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rocesses</w:t>
            </w:r>
            <w:proofErr w:type="spellEnd"/>
          </w:p>
        </w:tc>
      </w:tr>
      <w:tr w:rsidR="00BE3827" w:rsidRPr="00BE3827" w14:paraId="220FEFE7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EFC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3 Przedmioty kierunkowe</w:t>
            </w:r>
          </w:p>
        </w:tc>
        <w:tc>
          <w:tcPr>
            <w:tcW w:w="745" w:type="pct"/>
            <w:vMerge w:val="restart"/>
            <w:vAlign w:val="center"/>
          </w:tcPr>
          <w:p w14:paraId="220FEFC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220FEFC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EFD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EFD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EFD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6,</w:t>
            </w:r>
          </w:p>
          <w:p w14:paraId="220FEFD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EFD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EFD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20FEFD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220FEFD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EFD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3,</w:t>
            </w:r>
          </w:p>
          <w:p w14:paraId="220FEFD9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EFD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220FEFD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K1,</w:t>
            </w:r>
          </w:p>
          <w:p w14:paraId="220FEFD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1,</w:t>
            </w:r>
          </w:p>
          <w:p w14:paraId="220FEFD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2,</w:t>
            </w:r>
          </w:p>
          <w:p w14:paraId="220FEFD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EFD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2,</w:t>
            </w:r>
          </w:p>
          <w:p w14:paraId="220FEFE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220FEFE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EFE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,</w:t>
            </w:r>
          </w:p>
          <w:p w14:paraId="220FEFE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EFE4" w14:textId="77777777" w:rsidR="00BE3827" w:rsidRPr="00BE3827" w:rsidRDefault="00BE3827" w:rsidP="0065314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,</w:t>
            </w:r>
          </w:p>
          <w:p w14:paraId="220FEFE5" w14:textId="77777777" w:rsidR="00BE3827" w:rsidRPr="00BE3827" w:rsidRDefault="00BE3827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EFE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sychologia ekonomiczna</w:t>
            </w:r>
          </w:p>
        </w:tc>
      </w:tr>
      <w:tr w:rsidR="00BE3827" w:rsidRPr="00BE3827" w14:paraId="220FEFEC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E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E9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E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EB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międzynarodowa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nternation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F1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ED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E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E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0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sektora publicznego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ublic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ector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F6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3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5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Dynamika systemów ekonomicznych / 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Dynamics of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Systems</w:t>
            </w:r>
          </w:p>
        </w:tc>
      </w:tr>
      <w:tr w:rsidR="00BE3827" w:rsidRPr="00BE3827" w14:paraId="220FEFFB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8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9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heterodoksyjna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Heterodox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</w:rPr>
              <w:t xml:space="preserve">  lub</w:t>
            </w:r>
          </w:p>
        </w:tc>
      </w:tr>
      <w:tr w:rsidR="00BE3827" w:rsidRPr="00BE3827" w14:paraId="220FF000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C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D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behawioralne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Behaviour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inance</w:t>
            </w:r>
            <w:proofErr w:type="spellEnd"/>
          </w:p>
        </w:tc>
      </w:tr>
      <w:tr w:rsidR="00BE3827" w:rsidRPr="00BE3827" w14:paraId="220FF005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1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2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3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4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zrównoważone lub</w:t>
            </w:r>
          </w:p>
        </w:tc>
      </w:tr>
      <w:tr w:rsidR="00BE3827" w:rsidRPr="00BE3827" w14:paraId="220FF00A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niekonwencjonalne</w:t>
            </w:r>
          </w:p>
        </w:tc>
      </w:tr>
      <w:tr w:rsidR="00BE3827" w:rsidRPr="00BE3827" w14:paraId="220FF00F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C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D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międzynarodowe lub</w:t>
            </w:r>
          </w:p>
        </w:tc>
      </w:tr>
      <w:tr w:rsidR="00BE3827" w:rsidRPr="00BE3827" w14:paraId="220FF014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1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11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1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13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olityka kursów walutowych</w:t>
            </w:r>
          </w:p>
        </w:tc>
      </w:tr>
      <w:tr w:rsidR="00BE3827" w:rsidRPr="00BE3827" w14:paraId="220FF019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1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16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1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18" w14:textId="77777777" w:rsidR="00BE3827" w:rsidRPr="00BE3827" w:rsidRDefault="00BE3827" w:rsidP="00576650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zedmiot w języku obcym (z oferty)</w:t>
            </w:r>
          </w:p>
        </w:tc>
      </w:tr>
      <w:tr w:rsidR="00FF68A9" w:rsidRPr="00BE3827" w14:paraId="220FF01E" w14:textId="77777777" w:rsidTr="00F34AE1">
        <w:trPr>
          <w:trHeight w:val="921"/>
        </w:trPr>
        <w:tc>
          <w:tcPr>
            <w:tcW w:w="544" w:type="pct"/>
            <w:vMerge w:val="restart"/>
            <w:textDirection w:val="btLr"/>
            <w:vAlign w:val="center"/>
          </w:tcPr>
          <w:p w14:paraId="220FF01A" w14:textId="77777777" w:rsidR="00FF68A9" w:rsidRPr="00BE3827" w:rsidRDefault="00FF68A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592BA6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4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Seminaria</w:t>
            </w:r>
          </w:p>
        </w:tc>
        <w:tc>
          <w:tcPr>
            <w:tcW w:w="745" w:type="pct"/>
            <w:vMerge w:val="restart"/>
            <w:vAlign w:val="center"/>
          </w:tcPr>
          <w:p w14:paraId="220FF01B" w14:textId="77777777" w:rsidR="00FF68A9" w:rsidRPr="00BE3827" w:rsidRDefault="00F25BC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 KP7_WG5, KP7_WK3, KP7_UW1, KP7_UW2, KP7_UW3, KP7_UW6, KP7_UU1, KP7_KK1, KP7_KK3, KP7_KK5</w:t>
            </w:r>
          </w:p>
        </w:tc>
        <w:tc>
          <w:tcPr>
            <w:tcW w:w="1974" w:type="pct"/>
            <w:vMerge w:val="restart"/>
            <w:vAlign w:val="center"/>
          </w:tcPr>
          <w:p w14:paraId="220FF01C" w14:textId="77777777" w:rsidR="00FF68A9" w:rsidRPr="00BE3827" w:rsidRDefault="00FF68A9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zygotowanie i prezentacja koncepcji, dyskusja i obserwacja na seminarium, opracowanie fragmentów pracy i całej pracy 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737" w:type="pct"/>
            <w:vAlign w:val="center"/>
          </w:tcPr>
          <w:p w14:paraId="220FF01D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1</w:t>
            </w:r>
          </w:p>
        </w:tc>
      </w:tr>
      <w:tr w:rsidR="00FF68A9" w:rsidRPr="00BE3827" w14:paraId="220FF023" w14:textId="77777777" w:rsidTr="00F34AE1">
        <w:trPr>
          <w:trHeight w:val="921"/>
        </w:trPr>
        <w:tc>
          <w:tcPr>
            <w:tcW w:w="544" w:type="pct"/>
            <w:vMerge/>
            <w:textDirection w:val="btLr"/>
          </w:tcPr>
          <w:p w14:paraId="220FF01F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20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21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22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2</w:t>
            </w:r>
          </w:p>
        </w:tc>
      </w:tr>
      <w:tr w:rsidR="00FF68A9" w:rsidRPr="00BE3827" w14:paraId="220FF028" w14:textId="77777777" w:rsidTr="00F34AE1">
        <w:trPr>
          <w:trHeight w:val="921"/>
        </w:trPr>
        <w:tc>
          <w:tcPr>
            <w:tcW w:w="544" w:type="pct"/>
            <w:vMerge/>
            <w:textDirection w:val="btLr"/>
          </w:tcPr>
          <w:p w14:paraId="220FF024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25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26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27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3</w:t>
            </w:r>
          </w:p>
        </w:tc>
      </w:tr>
      <w:tr w:rsidR="00592BA6" w:rsidRPr="00BE3827" w14:paraId="220FF03D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F029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lastRenderedPageBreak/>
              <w:t>Grupa_5.1 Przedmioty specjalizacyjne</w:t>
            </w:r>
          </w:p>
          <w:p w14:paraId="220FF02A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1. ANALIZA RYNKU I DORADZTWO INWESTYCYJNE 2</w:t>
            </w:r>
          </w:p>
        </w:tc>
        <w:tc>
          <w:tcPr>
            <w:tcW w:w="745" w:type="pct"/>
            <w:vMerge w:val="restart"/>
            <w:vAlign w:val="center"/>
          </w:tcPr>
          <w:p w14:paraId="220FF02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220FF02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F02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220FF02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4,</w:t>
            </w:r>
          </w:p>
          <w:p w14:paraId="220FF02F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20FF03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20FF03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7,</w:t>
            </w:r>
          </w:p>
          <w:p w14:paraId="220FF03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8,</w:t>
            </w:r>
          </w:p>
          <w:p w14:paraId="220FF033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1,</w:t>
            </w:r>
          </w:p>
          <w:p w14:paraId="220FF03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220FF035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3,</w:t>
            </w:r>
          </w:p>
          <w:p w14:paraId="220FF03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4,</w:t>
            </w:r>
          </w:p>
          <w:p w14:paraId="220FF03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220FF038" w14:textId="77777777" w:rsidR="00592BA6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</w:t>
            </w:r>
          </w:p>
        </w:tc>
        <w:tc>
          <w:tcPr>
            <w:tcW w:w="1974" w:type="pct"/>
            <w:vMerge w:val="restart"/>
            <w:vAlign w:val="center"/>
          </w:tcPr>
          <w:p w14:paraId="220FF039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</w:t>
            </w:r>
          </w:p>
          <w:p w14:paraId="220FF03A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lnej, ocena pracy zespołowej/grupowej</w:t>
            </w:r>
          </w:p>
          <w:p w14:paraId="220FF03B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3C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Analiza globa</w:t>
            </w:r>
            <w:r w:rsidR="00BE3827" w:rsidRPr="00BE3827">
              <w:rPr>
                <w:rFonts w:ascii="Arial" w:hAnsi="Arial" w:cs="Arial"/>
                <w:sz w:val="18"/>
                <w:szCs w:val="18"/>
              </w:rPr>
              <w:t>l</w:t>
            </w:r>
            <w:r w:rsidRPr="00BE3827">
              <w:rPr>
                <w:rFonts w:ascii="Arial" w:hAnsi="Arial" w:cs="Arial"/>
                <w:sz w:val="18"/>
                <w:szCs w:val="18"/>
              </w:rPr>
              <w:t>nych trendów</w:t>
            </w:r>
          </w:p>
        </w:tc>
      </w:tr>
      <w:tr w:rsidR="00592BA6" w:rsidRPr="00BE3827" w14:paraId="220FF042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3E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3F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0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1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instrumentami rynku kapitałowego</w:t>
            </w:r>
          </w:p>
        </w:tc>
      </w:tr>
      <w:tr w:rsidR="00592BA6" w:rsidRPr="00BE3827" w14:paraId="220FF047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3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4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5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6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Wycena inwestycji i doradztwo inwestycyjne</w:t>
            </w:r>
          </w:p>
        </w:tc>
      </w:tr>
      <w:tr w:rsidR="00592BA6" w:rsidRPr="00BE3827" w14:paraId="220FF04C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8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9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A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B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ryzykiem inwestycyjnym</w:t>
            </w:r>
          </w:p>
        </w:tc>
      </w:tr>
      <w:tr w:rsidR="00592BA6" w:rsidRPr="00BE3827" w14:paraId="220FF051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E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F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50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Analiza fundamentalna i techniczna</w:t>
            </w:r>
          </w:p>
        </w:tc>
      </w:tr>
      <w:tr w:rsidR="00241A8D" w:rsidRPr="00BE3827" w14:paraId="220FF063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F052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2 Przedmioty specjalizacyjne</w:t>
            </w:r>
          </w:p>
          <w:p w14:paraId="220FF053" w14:textId="77777777" w:rsidR="00241A8D" w:rsidRPr="00BE3827" w:rsidRDefault="00241A8D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2. RACHUNKOWOŚĆ I PODATKI</w:t>
            </w:r>
          </w:p>
        </w:tc>
        <w:tc>
          <w:tcPr>
            <w:tcW w:w="745" w:type="pct"/>
            <w:vMerge w:val="restart"/>
            <w:vAlign w:val="center"/>
          </w:tcPr>
          <w:p w14:paraId="220FF05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220FF055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F05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20FF05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20FF058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220FF05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5,</w:t>
            </w:r>
          </w:p>
          <w:p w14:paraId="220FF05A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220FF05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U1,</w:t>
            </w:r>
          </w:p>
          <w:p w14:paraId="220FF05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220FF05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,</w:t>
            </w:r>
          </w:p>
          <w:p w14:paraId="220FF05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20FF05F" w14:textId="77777777" w:rsidR="00241A8D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</w:t>
            </w:r>
          </w:p>
        </w:tc>
        <w:tc>
          <w:tcPr>
            <w:tcW w:w="1974" w:type="pct"/>
            <w:vMerge w:val="restart"/>
            <w:vAlign w:val="center"/>
          </w:tcPr>
          <w:p w14:paraId="220FF060" w14:textId="77777777" w:rsidR="00241A8D" w:rsidRPr="00BE3827" w:rsidRDefault="00241A8D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,</w:t>
            </w:r>
          </w:p>
          <w:p w14:paraId="220FF061" w14:textId="77777777" w:rsidR="00241A8D" w:rsidRPr="00BE3827" w:rsidRDefault="00241A8D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aca pisemna, ocena pracy 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indywidualnej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F062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ndardy rachunkowości</w:t>
            </w:r>
          </w:p>
        </w:tc>
      </w:tr>
      <w:tr w:rsidR="00241A8D" w:rsidRPr="00BE3827" w14:paraId="220FF068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4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5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6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67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ontrola podatkowa i celno-skarbowa</w:t>
            </w:r>
          </w:p>
        </w:tc>
      </w:tr>
      <w:tr w:rsidR="00241A8D" w:rsidRPr="00BE3827" w14:paraId="220FF06D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9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A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6B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6C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Budżetowanie i controling</w:t>
            </w:r>
          </w:p>
        </w:tc>
      </w:tr>
      <w:tr w:rsidR="00241A8D" w:rsidRPr="00BE3827" w14:paraId="220FF072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E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F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70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71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Uproszczone formy ewidencji podatkowej</w:t>
            </w:r>
          </w:p>
        </w:tc>
      </w:tr>
      <w:tr w:rsidR="00241A8D" w:rsidRPr="00BE3827" w14:paraId="220FF077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73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74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75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76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odatkowe przedsiębiorstw</w:t>
            </w:r>
          </w:p>
        </w:tc>
      </w:tr>
      <w:tr w:rsidR="00BE3827" w:rsidRPr="00BE3827" w14:paraId="220FF08D" w14:textId="77777777" w:rsidTr="00F34AE1">
        <w:trPr>
          <w:trHeight w:val="696"/>
        </w:trPr>
        <w:tc>
          <w:tcPr>
            <w:tcW w:w="544" w:type="pct"/>
            <w:vMerge w:val="restart"/>
            <w:textDirection w:val="btLr"/>
            <w:vAlign w:val="center"/>
          </w:tcPr>
          <w:p w14:paraId="220FF078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3 Przedmioty specjalizacyjne</w:t>
            </w:r>
          </w:p>
          <w:p w14:paraId="220FF07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3. GOSPODARKA GLOBALNA</w:t>
            </w:r>
          </w:p>
        </w:tc>
        <w:tc>
          <w:tcPr>
            <w:tcW w:w="745" w:type="pct"/>
            <w:vMerge w:val="restart"/>
            <w:vAlign w:val="center"/>
          </w:tcPr>
          <w:p w14:paraId="220FF07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220FF07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F07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F07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F07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F07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F08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20FF08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220FF08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F08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F08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U1,</w:t>
            </w:r>
          </w:p>
          <w:p w14:paraId="220FF08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F08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F08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2,</w:t>
            </w:r>
          </w:p>
          <w:p w14:paraId="220FF08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F089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</w:t>
            </w:r>
          </w:p>
          <w:p w14:paraId="220FF08A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ocena pracy zespołowej/grupowej</w:t>
            </w:r>
          </w:p>
          <w:p w14:paraId="220FF08B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8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cesy globalizacyjne we współczesnej gospodarce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Globalization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rocesses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in modern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y</w:t>
            </w:r>
            <w:proofErr w:type="spellEnd"/>
          </w:p>
        </w:tc>
      </w:tr>
      <w:tr w:rsidR="00BE3827" w:rsidRPr="00BE3827" w14:paraId="220FF092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8E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8F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0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1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iędzynarodowy transfer technologii</w:t>
            </w:r>
          </w:p>
        </w:tc>
      </w:tr>
      <w:tr w:rsidR="00BE3827" w:rsidRPr="00BE3827" w14:paraId="220FF097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3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4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6" w14:textId="419975D5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rozwoju krajów słabo</w:t>
            </w:r>
            <w:r w:rsidR="004665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E3827">
              <w:rPr>
                <w:rFonts w:ascii="Arial" w:hAnsi="Arial" w:cs="Arial"/>
                <w:sz w:val="18"/>
                <w:szCs w:val="18"/>
              </w:rPr>
              <w:t>rozwiniętych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Development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241A8D" w:rsidRPr="00BE3827" w14:paraId="220FF09C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8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9" w14:textId="77777777" w:rsidR="00241A8D" w:rsidRPr="00BE3827" w:rsidRDefault="00241A8D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A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B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rzedsiębiorstw na rynkach globalnych</w:t>
            </w:r>
          </w:p>
        </w:tc>
      </w:tr>
      <w:tr w:rsidR="00241A8D" w:rsidRPr="00BE3827" w14:paraId="220FF0A1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D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E" w14:textId="77777777" w:rsidR="00241A8D" w:rsidRPr="00BE3827" w:rsidRDefault="00241A8D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F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A0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Innowacje finansowe</w:t>
            </w:r>
          </w:p>
        </w:tc>
      </w:tr>
      <w:tr w:rsidR="00BE3827" w:rsidRPr="00BE3827" w14:paraId="220FF0B5" w14:textId="77777777" w:rsidTr="00F34AE1">
        <w:trPr>
          <w:cantSplit/>
          <w:trHeight w:val="624"/>
        </w:trPr>
        <w:tc>
          <w:tcPr>
            <w:tcW w:w="544" w:type="pct"/>
            <w:vMerge w:val="restart"/>
            <w:textDirection w:val="btLr"/>
            <w:vAlign w:val="center"/>
          </w:tcPr>
          <w:p w14:paraId="220FF0A2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4 Przedmioty specjalizacyjne</w:t>
            </w:r>
          </w:p>
          <w:p w14:paraId="220FF0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4. GOSPODARKA ROZWOJU ZRÓWNOWAŻONEGO</w:t>
            </w:r>
          </w:p>
        </w:tc>
        <w:tc>
          <w:tcPr>
            <w:tcW w:w="745" w:type="pct"/>
            <w:vMerge w:val="restart"/>
            <w:vAlign w:val="center"/>
          </w:tcPr>
          <w:p w14:paraId="220FF0A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F0A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F0A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F0A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F0A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F0A9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F0A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F0A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220FF0A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F0A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3,</w:t>
            </w:r>
          </w:p>
          <w:p w14:paraId="220FF0A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220FF0A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F0B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</w:t>
            </w:r>
          </w:p>
        </w:tc>
        <w:tc>
          <w:tcPr>
            <w:tcW w:w="1974" w:type="pct"/>
            <w:vMerge w:val="restart"/>
            <w:vAlign w:val="center"/>
          </w:tcPr>
          <w:p w14:paraId="220FF0B1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</w:t>
            </w:r>
          </w:p>
          <w:p w14:paraId="220FF0B2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ocena pracy zespołowej/grupowej</w:t>
            </w:r>
          </w:p>
          <w:p w14:paraId="220FF0B3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4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ielona gospodarka</w:t>
            </w:r>
          </w:p>
        </w:tc>
      </w:tr>
      <w:tr w:rsidR="00BE3827" w:rsidRPr="00BE3827" w14:paraId="220FF0BA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B6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B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B8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ka regionaln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Region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466560" w14:paraId="220FF0BF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BB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B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BD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Ekonomika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miast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Economics of cities</w:t>
            </w:r>
          </w:p>
        </w:tc>
      </w:tr>
      <w:tr w:rsidR="00BE3827" w:rsidRPr="00466560" w14:paraId="220FF0C4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C0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l-PL"/>
              </w:rPr>
            </w:pPr>
          </w:p>
        </w:tc>
        <w:tc>
          <w:tcPr>
            <w:tcW w:w="745" w:type="pct"/>
            <w:vMerge/>
          </w:tcPr>
          <w:p w14:paraId="220FF0C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974" w:type="pct"/>
            <w:vMerge/>
          </w:tcPr>
          <w:p w14:paraId="220FF0C2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val="en-US" w:eastAsia="pl-PL"/>
              </w:rPr>
            </w:pPr>
          </w:p>
        </w:tc>
        <w:tc>
          <w:tcPr>
            <w:tcW w:w="1737" w:type="pct"/>
            <w:vAlign w:val="center"/>
          </w:tcPr>
          <w:p w14:paraId="220FF0C3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Ekonomika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turystyk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rekreacj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Economics of tourism and recreation</w:t>
            </w:r>
          </w:p>
        </w:tc>
      </w:tr>
      <w:tr w:rsidR="00BE3827" w:rsidRPr="00BE3827" w14:paraId="220FF0C9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C5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l-PL"/>
              </w:rPr>
            </w:pPr>
          </w:p>
        </w:tc>
        <w:tc>
          <w:tcPr>
            <w:tcW w:w="745" w:type="pct"/>
            <w:vMerge/>
          </w:tcPr>
          <w:p w14:paraId="220FF0C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974" w:type="pct"/>
            <w:vMerge/>
          </w:tcPr>
          <w:p w14:paraId="220FF0C7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val="en-US" w:eastAsia="pl-PL"/>
              </w:rPr>
            </w:pPr>
          </w:p>
        </w:tc>
        <w:tc>
          <w:tcPr>
            <w:tcW w:w="1737" w:type="pct"/>
            <w:vAlign w:val="center"/>
          </w:tcPr>
          <w:p w14:paraId="220FF0C8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Gospodarka komunalna</w:t>
            </w:r>
          </w:p>
        </w:tc>
      </w:tr>
      <w:tr w:rsidR="00FC5D9E" w:rsidRPr="00BE3827" w14:paraId="220FF0CF" w14:textId="77777777" w:rsidTr="00F34AE1">
        <w:tc>
          <w:tcPr>
            <w:tcW w:w="544" w:type="pct"/>
            <w:shd w:val="clear" w:color="auto" w:fill="auto"/>
            <w:textDirection w:val="btLr"/>
            <w:vAlign w:val="center"/>
          </w:tcPr>
          <w:p w14:paraId="220FF0CA" w14:textId="77777777" w:rsidR="00FC5D9E" w:rsidRPr="00BE3827" w:rsidRDefault="00FC5D9E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241A8D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6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aktyki zawodowe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220FF0CB" w14:textId="77777777" w:rsidR="00FC5D9E" w:rsidRPr="00BE3827" w:rsidRDefault="00796B9A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UO2, KP7_UU1, KP7_KK4, KP7_KK5, KP7_KR1</w:t>
            </w:r>
          </w:p>
        </w:tc>
        <w:tc>
          <w:tcPr>
            <w:tcW w:w="1974" w:type="pct"/>
            <w:vAlign w:val="center"/>
          </w:tcPr>
          <w:p w14:paraId="220FF0CC" w14:textId="77777777" w:rsidR="00FC5D9E" w:rsidRPr="00BE3827" w:rsidRDefault="00FC5D9E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dziennik praktyk,</w:t>
            </w:r>
          </w:p>
          <w:p w14:paraId="220FF0CD" w14:textId="77777777" w:rsidR="00FC5D9E" w:rsidRPr="00BE3827" w:rsidRDefault="00FC5D9E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raport z odbytej praktyki</w:t>
            </w:r>
            <w:r w:rsidR="00AC337B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, opinia opiekuna praktyk ze strony Organizatora, opinia opiekuna praktyk ze strony Uczelni</w:t>
            </w:r>
          </w:p>
        </w:tc>
        <w:tc>
          <w:tcPr>
            <w:tcW w:w="1737" w:type="pct"/>
            <w:vAlign w:val="center"/>
          </w:tcPr>
          <w:p w14:paraId="220FF0CE" w14:textId="77777777" w:rsidR="00FC5D9E" w:rsidRPr="00BE3827" w:rsidRDefault="00FC5D9E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aktyk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zawodow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</w:p>
        </w:tc>
      </w:tr>
    </w:tbl>
    <w:p w14:paraId="220FF0D0" w14:textId="77777777" w:rsidR="009D4937" w:rsidRPr="00D3269A" w:rsidRDefault="009D4937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20FF0D1" w14:textId="77777777" w:rsidR="001510E6" w:rsidRPr="00D3269A" w:rsidRDefault="001510E6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lastRenderedPageBreak/>
        <w:t>Warunki ukończenia studiów oraz uzyskiwany tytuł zawodowy.</w:t>
      </w:r>
    </w:p>
    <w:p w14:paraId="220FF0D2" w14:textId="77777777" w:rsidR="001510E6" w:rsidRPr="00D3269A" w:rsidRDefault="001510E6" w:rsidP="001C2004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Warunkiem ukończenia studiów drugiego stopnia i uzyskania tytułu magistra jest:</w:t>
      </w:r>
    </w:p>
    <w:p w14:paraId="220FF0D3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3269A">
        <w:rPr>
          <w:rFonts w:ascii="Arial" w:hAnsi="Arial" w:cs="Arial"/>
          <w:sz w:val="22"/>
          <w:szCs w:val="22"/>
        </w:rPr>
        <w:t xml:space="preserve">ymaganej liczby punktów ECTS – </w:t>
      </w:r>
      <w:r w:rsidR="00241A8D" w:rsidRPr="00F34AE1">
        <w:rPr>
          <w:rFonts w:ascii="Arial" w:hAnsi="Arial" w:cs="Arial"/>
          <w:sz w:val="22"/>
          <w:szCs w:val="22"/>
        </w:rPr>
        <w:t>90</w:t>
      </w:r>
      <w:r w:rsidRPr="00F34AE1">
        <w:rPr>
          <w:rFonts w:ascii="Arial" w:hAnsi="Arial" w:cs="Arial"/>
          <w:sz w:val="22"/>
          <w:szCs w:val="22"/>
        </w:rPr>
        <w:t>,</w:t>
      </w:r>
    </w:p>
    <w:p w14:paraId="220FF0D4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rzygotowanie pracy dyplomowej (zamieszczenie pracy dyplomowej w systemie APD; uzyskanie w systemie APD: pozytywnego wyniku weryfikacji pracy dyplomowej na podstawie raportu z JSA oraz dwóch pozytywnych recenzji pracy dyplomowej),</w:t>
      </w:r>
    </w:p>
    <w:p w14:paraId="220FF0D5" w14:textId="77777777" w:rsidR="001510E6" w:rsidRPr="00D3269A" w:rsidRDefault="002E7E49" w:rsidP="001510E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pozytywne złożenie </w:t>
      </w:r>
      <w:r w:rsidR="001510E6" w:rsidRPr="00D3269A">
        <w:rPr>
          <w:rFonts w:ascii="Arial" w:hAnsi="Arial" w:cs="Arial"/>
          <w:sz w:val="22"/>
          <w:szCs w:val="22"/>
        </w:rPr>
        <w:t xml:space="preserve">egzaminu dyplomowego. Egzamin dyplomowy przeprowadzany jest </w:t>
      </w:r>
      <w:r w:rsidR="004E7662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 xml:space="preserve">w formie ustnej. W części pierwszej student dokonuje krótkiej prezentacji podjętego problemu badawczego, celu pracy, postawionej hipotezy badawczej, zakresu pracy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 xml:space="preserve">i uzyskanych rezultatów oraz odpowiada na pytanie Komisji dotyczące przedmiotu pracy dyplomowej. W drugiej części egzaminu student losuje dwa pytania: pytanie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>z listy – Zestaw pytań ogólnych dla danego kierunku studiów</w:t>
      </w:r>
      <w:r w:rsidR="005A7164" w:rsidRPr="00D3269A">
        <w:rPr>
          <w:rFonts w:ascii="Arial" w:hAnsi="Arial" w:cs="Arial"/>
          <w:sz w:val="22"/>
          <w:szCs w:val="22"/>
        </w:rPr>
        <w:t xml:space="preserve">; </w:t>
      </w:r>
      <w:r w:rsidR="001510E6" w:rsidRPr="00D3269A">
        <w:rPr>
          <w:rFonts w:ascii="Arial" w:hAnsi="Arial" w:cs="Arial"/>
          <w:sz w:val="22"/>
          <w:szCs w:val="22"/>
        </w:rPr>
        <w:t>pytanie z listy - Zestaw pytań specjalizacyjnych dla danej specjalizacji, na której student realizował program studiów. Komisja egzaminacyjna w trakcie egzaminu może formułować dodatkowe pytania. Z każdej części egzaminu dyplomowego Komisja wystawia ocenę, a wynik ogólny egzaminu ustala na podstawie ocen otrzymanych z poszczególnych części egzaminu.</w:t>
      </w:r>
    </w:p>
    <w:p w14:paraId="220FF0D6" w14:textId="77777777" w:rsidR="001510E6" w:rsidRPr="00D3269A" w:rsidRDefault="001510E6" w:rsidP="001510E6">
      <w:pPr>
        <w:pStyle w:val="Akapitzlist"/>
        <w:rPr>
          <w:rFonts w:ascii="Arial" w:hAnsi="Arial" w:cs="Arial"/>
          <w:sz w:val="22"/>
          <w:szCs w:val="22"/>
        </w:rPr>
      </w:pPr>
    </w:p>
    <w:p w14:paraId="220FF0D7" w14:textId="77777777" w:rsidR="00150E6C" w:rsidRPr="00D3269A" w:rsidRDefault="001510E6" w:rsidP="001C2004">
      <w:pPr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Datą ukończenia studiów jest data złożenia egzaminu dyplomowego. Absolwent studiów otrzymuje dyplom ukończenia studiów wyższych potwierdzający uzyskanie tytułu magistra.</w:t>
      </w:r>
    </w:p>
    <w:p w14:paraId="220FF0D8" w14:textId="77777777" w:rsidR="000A6545" w:rsidRPr="00D3269A" w:rsidRDefault="000A6545" w:rsidP="00940FD4">
      <w:pPr>
        <w:rPr>
          <w:rFonts w:ascii="Arial" w:hAnsi="Arial" w:cs="Arial"/>
          <w:i/>
          <w:sz w:val="20"/>
          <w:szCs w:val="20"/>
        </w:rPr>
      </w:pPr>
    </w:p>
    <w:p w14:paraId="220FF0D9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A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B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C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D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E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F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E0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sectPr w:rsidR="003A07D3" w:rsidRPr="00D3269A" w:rsidSect="00F34AE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76FEF" w14:textId="77777777" w:rsidR="007F59BB" w:rsidRDefault="007F59BB" w:rsidP="00C415B5">
      <w:pPr>
        <w:spacing w:after="0" w:line="240" w:lineRule="auto"/>
      </w:pPr>
      <w:r>
        <w:separator/>
      </w:r>
    </w:p>
  </w:endnote>
  <w:endnote w:type="continuationSeparator" w:id="0">
    <w:p w14:paraId="4C59302E" w14:textId="77777777" w:rsidR="007F59BB" w:rsidRDefault="007F59BB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FF0E5" w14:textId="77777777" w:rsidR="005A49A3" w:rsidRDefault="00466560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604A33" w:rsidRPr="00BC4E38">
          <w:rPr>
            <w:sz w:val="20"/>
            <w:szCs w:val="20"/>
          </w:rPr>
          <w:fldChar w:fldCharType="begin"/>
        </w:r>
        <w:r w:rsidR="005A49A3" w:rsidRPr="00BC4E38">
          <w:rPr>
            <w:sz w:val="20"/>
            <w:szCs w:val="20"/>
          </w:rPr>
          <w:instrText>PAGE   \* MERGEFORMAT</w:instrText>
        </w:r>
        <w:r w:rsidR="00604A33" w:rsidRPr="00BC4E38">
          <w:rPr>
            <w:sz w:val="20"/>
            <w:szCs w:val="20"/>
          </w:rPr>
          <w:fldChar w:fldCharType="separate"/>
        </w:r>
        <w:r w:rsidR="00576650">
          <w:rPr>
            <w:noProof/>
            <w:sz w:val="20"/>
            <w:szCs w:val="20"/>
          </w:rPr>
          <w:t>11</w:t>
        </w:r>
        <w:r w:rsidR="00604A33" w:rsidRPr="00BC4E38">
          <w:rPr>
            <w:sz w:val="20"/>
            <w:szCs w:val="20"/>
          </w:rPr>
          <w:fldChar w:fldCharType="end"/>
        </w:r>
      </w:sdtContent>
    </w:sdt>
    <w:r w:rsidR="00F34AE1">
      <w:rPr>
        <w:sz w:val="20"/>
        <w:szCs w:val="20"/>
      </w:rPr>
      <w:t>/11</w:t>
    </w:r>
  </w:p>
  <w:p w14:paraId="220FF0E6" w14:textId="77777777" w:rsidR="005A49A3" w:rsidRDefault="005A49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48B67" w14:textId="77777777" w:rsidR="007F59BB" w:rsidRDefault="007F59BB" w:rsidP="00C415B5">
      <w:pPr>
        <w:spacing w:after="0" w:line="240" w:lineRule="auto"/>
      </w:pPr>
      <w:r>
        <w:separator/>
      </w:r>
    </w:p>
  </w:footnote>
  <w:footnote w:type="continuationSeparator" w:id="0">
    <w:p w14:paraId="55CEF3D6" w14:textId="77777777" w:rsidR="007F59BB" w:rsidRDefault="007F59BB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474714">
    <w:abstractNumId w:val="4"/>
  </w:num>
  <w:num w:numId="2" w16cid:durableId="850875390">
    <w:abstractNumId w:val="3"/>
  </w:num>
  <w:num w:numId="3" w16cid:durableId="1600530575">
    <w:abstractNumId w:val="1"/>
  </w:num>
  <w:num w:numId="4" w16cid:durableId="722097657">
    <w:abstractNumId w:val="2"/>
  </w:num>
  <w:num w:numId="5" w16cid:durableId="372972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</w:docVars>
  <w:rsids>
    <w:rsidRoot w:val="00F850A1"/>
    <w:rsid w:val="00001BFE"/>
    <w:rsid w:val="00005788"/>
    <w:rsid w:val="00006323"/>
    <w:rsid w:val="00011D5D"/>
    <w:rsid w:val="00013C7F"/>
    <w:rsid w:val="00013E3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718E"/>
    <w:rsid w:val="00060F2E"/>
    <w:rsid w:val="00061955"/>
    <w:rsid w:val="000648DB"/>
    <w:rsid w:val="00074181"/>
    <w:rsid w:val="00076C37"/>
    <w:rsid w:val="000774D8"/>
    <w:rsid w:val="00080EEB"/>
    <w:rsid w:val="00086680"/>
    <w:rsid w:val="00093635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5903"/>
    <w:rsid w:val="000E4388"/>
    <w:rsid w:val="000F2AAA"/>
    <w:rsid w:val="000F30A2"/>
    <w:rsid w:val="0010114C"/>
    <w:rsid w:val="001030EA"/>
    <w:rsid w:val="00104647"/>
    <w:rsid w:val="00104DD0"/>
    <w:rsid w:val="00115613"/>
    <w:rsid w:val="001227CD"/>
    <w:rsid w:val="00124C5B"/>
    <w:rsid w:val="001266A2"/>
    <w:rsid w:val="0013119E"/>
    <w:rsid w:val="00133465"/>
    <w:rsid w:val="00140262"/>
    <w:rsid w:val="001440D1"/>
    <w:rsid w:val="001466AE"/>
    <w:rsid w:val="00150050"/>
    <w:rsid w:val="00150E6C"/>
    <w:rsid w:val="001510E6"/>
    <w:rsid w:val="0015189F"/>
    <w:rsid w:val="00152F0F"/>
    <w:rsid w:val="001534F7"/>
    <w:rsid w:val="0015376B"/>
    <w:rsid w:val="001569E1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79C"/>
    <w:rsid w:val="001C3FFA"/>
    <w:rsid w:val="001D5F3A"/>
    <w:rsid w:val="001E1319"/>
    <w:rsid w:val="001F0C05"/>
    <w:rsid w:val="001F32D9"/>
    <w:rsid w:val="001F6C68"/>
    <w:rsid w:val="00206C68"/>
    <w:rsid w:val="00207EE2"/>
    <w:rsid w:val="002164A8"/>
    <w:rsid w:val="0021732C"/>
    <w:rsid w:val="00220B63"/>
    <w:rsid w:val="002274E1"/>
    <w:rsid w:val="002359ED"/>
    <w:rsid w:val="00241A8D"/>
    <w:rsid w:val="00241F91"/>
    <w:rsid w:val="00242A46"/>
    <w:rsid w:val="00245301"/>
    <w:rsid w:val="00253EBA"/>
    <w:rsid w:val="00254CC0"/>
    <w:rsid w:val="00257F8E"/>
    <w:rsid w:val="002634E3"/>
    <w:rsid w:val="00270241"/>
    <w:rsid w:val="0027205E"/>
    <w:rsid w:val="00283457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D08D5"/>
    <w:rsid w:val="002D1797"/>
    <w:rsid w:val="002E0BEC"/>
    <w:rsid w:val="002E2703"/>
    <w:rsid w:val="002E44D3"/>
    <w:rsid w:val="002E5A01"/>
    <w:rsid w:val="002E7277"/>
    <w:rsid w:val="002E7E49"/>
    <w:rsid w:val="003032EA"/>
    <w:rsid w:val="00306506"/>
    <w:rsid w:val="00307B23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5EE5"/>
    <w:rsid w:val="003473BB"/>
    <w:rsid w:val="003631B2"/>
    <w:rsid w:val="00371452"/>
    <w:rsid w:val="003725DB"/>
    <w:rsid w:val="00377713"/>
    <w:rsid w:val="00380C30"/>
    <w:rsid w:val="00380EBF"/>
    <w:rsid w:val="0038117B"/>
    <w:rsid w:val="003825E4"/>
    <w:rsid w:val="00384339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403C95"/>
    <w:rsid w:val="00403D55"/>
    <w:rsid w:val="0040704B"/>
    <w:rsid w:val="00412A88"/>
    <w:rsid w:val="00422284"/>
    <w:rsid w:val="0042484A"/>
    <w:rsid w:val="00426E30"/>
    <w:rsid w:val="00434461"/>
    <w:rsid w:val="00442184"/>
    <w:rsid w:val="00443711"/>
    <w:rsid w:val="00447EDE"/>
    <w:rsid w:val="00454CFF"/>
    <w:rsid w:val="00455D79"/>
    <w:rsid w:val="004564D3"/>
    <w:rsid w:val="0045671D"/>
    <w:rsid w:val="00466560"/>
    <w:rsid w:val="004665D9"/>
    <w:rsid w:val="004671BC"/>
    <w:rsid w:val="00472231"/>
    <w:rsid w:val="00476FE9"/>
    <w:rsid w:val="00480705"/>
    <w:rsid w:val="00490729"/>
    <w:rsid w:val="00490D26"/>
    <w:rsid w:val="00494724"/>
    <w:rsid w:val="004976F4"/>
    <w:rsid w:val="004A06A3"/>
    <w:rsid w:val="004A43ED"/>
    <w:rsid w:val="004A5C7A"/>
    <w:rsid w:val="004B1AB2"/>
    <w:rsid w:val="004C3F7C"/>
    <w:rsid w:val="004E09CC"/>
    <w:rsid w:val="004E5D89"/>
    <w:rsid w:val="004E74B6"/>
    <w:rsid w:val="004E7662"/>
    <w:rsid w:val="00501769"/>
    <w:rsid w:val="00502513"/>
    <w:rsid w:val="00510DEA"/>
    <w:rsid w:val="00516786"/>
    <w:rsid w:val="00517EAE"/>
    <w:rsid w:val="00521B3F"/>
    <w:rsid w:val="00524FCF"/>
    <w:rsid w:val="00530E83"/>
    <w:rsid w:val="00540207"/>
    <w:rsid w:val="00543D6B"/>
    <w:rsid w:val="00550395"/>
    <w:rsid w:val="00557A72"/>
    <w:rsid w:val="00562098"/>
    <w:rsid w:val="0056575F"/>
    <w:rsid w:val="005743C4"/>
    <w:rsid w:val="00576650"/>
    <w:rsid w:val="005822AE"/>
    <w:rsid w:val="005926BC"/>
    <w:rsid w:val="00592BA6"/>
    <w:rsid w:val="00593314"/>
    <w:rsid w:val="005934C8"/>
    <w:rsid w:val="00597207"/>
    <w:rsid w:val="005A0713"/>
    <w:rsid w:val="005A1A66"/>
    <w:rsid w:val="005A316F"/>
    <w:rsid w:val="005A48B8"/>
    <w:rsid w:val="005A49A3"/>
    <w:rsid w:val="005A5421"/>
    <w:rsid w:val="005A7164"/>
    <w:rsid w:val="005B0915"/>
    <w:rsid w:val="005B4786"/>
    <w:rsid w:val="005B56BB"/>
    <w:rsid w:val="005B5E0D"/>
    <w:rsid w:val="005D0336"/>
    <w:rsid w:val="005D09D5"/>
    <w:rsid w:val="005D1790"/>
    <w:rsid w:val="005D5216"/>
    <w:rsid w:val="005E0285"/>
    <w:rsid w:val="005E5AA7"/>
    <w:rsid w:val="005F2341"/>
    <w:rsid w:val="0060026F"/>
    <w:rsid w:val="006007D1"/>
    <w:rsid w:val="0060161B"/>
    <w:rsid w:val="00601C09"/>
    <w:rsid w:val="00602D84"/>
    <w:rsid w:val="00604A33"/>
    <w:rsid w:val="00614A6A"/>
    <w:rsid w:val="0061781E"/>
    <w:rsid w:val="00621719"/>
    <w:rsid w:val="00621E8A"/>
    <w:rsid w:val="00626097"/>
    <w:rsid w:val="00626BB2"/>
    <w:rsid w:val="0063117F"/>
    <w:rsid w:val="00644B71"/>
    <w:rsid w:val="006451E2"/>
    <w:rsid w:val="006473B0"/>
    <w:rsid w:val="00650DEB"/>
    <w:rsid w:val="00652507"/>
    <w:rsid w:val="0065314A"/>
    <w:rsid w:val="00653982"/>
    <w:rsid w:val="00662576"/>
    <w:rsid w:val="00673018"/>
    <w:rsid w:val="00685BAE"/>
    <w:rsid w:val="006878C6"/>
    <w:rsid w:val="006923B3"/>
    <w:rsid w:val="0069622B"/>
    <w:rsid w:val="00697ABB"/>
    <w:rsid w:val="006B0112"/>
    <w:rsid w:val="006B2708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6378"/>
    <w:rsid w:val="00747524"/>
    <w:rsid w:val="00747C8C"/>
    <w:rsid w:val="0075497A"/>
    <w:rsid w:val="00755546"/>
    <w:rsid w:val="00756682"/>
    <w:rsid w:val="00762803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9BB"/>
    <w:rsid w:val="007F5EA2"/>
    <w:rsid w:val="00800C3D"/>
    <w:rsid w:val="00802629"/>
    <w:rsid w:val="008057C3"/>
    <w:rsid w:val="00805987"/>
    <w:rsid w:val="00811302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4BF9"/>
    <w:rsid w:val="00844D90"/>
    <w:rsid w:val="008545D1"/>
    <w:rsid w:val="008547DD"/>
    <w:rsid w:val="00866E22"/>
    <w:rsid w:val="0086793F"/>
    <w:rsid w:val="00867962"/>
    <w:rsid w:val="00867CB5"/>
    <w:rsid w:val="00873840"/>
    <w:rsid w:val="00880796"/>
    <w:rsid w:val="00895515"/>
    <w:rsid w:val="00895F92"/>
    <w:rsid w:val="008B39D8"/>
    <w:rsid w:val="008B43DD"/>
    <w:rsid w:val="008C133C"/>
    <w:rsid w:val="008C7A75"/>
    <w:rsid w:val="008D1287"/>
    <w:rsid w:val="008D4FE0"/>
    <w:rsid w:val="008E406E"/>
    <w:rsid w:val="008F0A9B"/>
    <w:rsid w:val="008F0EC2"/>
    <w:rsid w:val="008F542D"/>
    <w:rsid w:val="0090225C"/>
    <w:rsid w:val="00917031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5390D"/>
    <w:rsid w:val="00957F85"/>
    <w:rsid w:val="009655E3"/>
    <w:rsid w:val="009673CF"/>
    <w:rsid w:val="00967CE7"/>
    <w:rsid w:val="00974594"/>
    <w:rsid w:val="00975C5F"/>
    <w:rsid w:val="009774B7"/>
    <w:rsid w:val="00982B71"/>
    <w:rsid w:val="00983CD3"/>
    <w:rsid w:val="00990885"/>
    <w:rsid w:val="0099441A"/>
    <w:rsid w:val="00997D8A"/>
    <w:rsid w:val="009A07A8"/>
    <w:rsid w:val="009A1408"/>
    <w:rsid w:val="009A5917"/>
    <w:rsid w:val="009A5FE3"/>
    <w:rsid w:val="009B2668"/>
    <w:rsid w:val="009B4CBC"/>
    <w:rsid w:val="009B7396"/>
    <w:rsid w:val="009C4FB5"/>
    <w:rsid w:val="009C5999"/>
    <w:rsid w:val="009C663F"/>
    <w:rsid w:val="009D05B1"/>
    <w:rsid w:val="009D4937"/>
    <w:rsid w:val="009D7281"/>
    <w:rsid w:val="009E0CB0"/>
    <w:rsid w:val="009E5100"/>
    <w:rsid w:val="009F3E37"/>
    <w:rsid w:val="009F487E"/>
    <w:rsid w:val="009F6A0E"/>
    <w:rsid w:val="009F7C30"/>
    <w:rsid w:val="009F7DF4"/>
    <w:rsid w:val="00A03A6E"/>
    <w:rsid w:val="00A04F08"/>
    <w:rsid w:val="00A13778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43CF"/>
    <w:rsid w:val="00A54E73"/>
    <w:rsid w:val="00A615EA"/>
    <w:rsid w:val="00A65222"/>
    <w:rsid w:val="00A73294"/>
    <w:rsid w:val="00A74CDE"/>
    <w:rsid w:val="00A7622A"/>
    <w:rsid w:val="00A77BA1"/>
    <w:rsid w:val="00A84882"/>
    <w:rsid w:val="00A85C84"/>
    <w:rsid w:val="00A866CD"/>
    <w:rsid w:val="00A86FD5"/>
    <w:rsid w:val="00A90374"/>
    <w:rsid w:val="00A9450D"/>
    <w:rsid w:val="00A96309"/>
    <w:rsid w:val="00AA12EC"/>
    <w:rsid w:val="00AA2BAE"/>
    <w:rsid w:val="00AB2598"/>
    <w:rsid w:val="00AB3F60"/>
    <w:rsid w:val="00AB67B4"/>
    <w:rsid w:val="00AB758E"/>
    <w:rsid w:val="00AC2C52"/>
    <w:rsid w:val="00AC337B"/>
    <w:rsid w:val="00AC342D"/>
    <w:rsid w:val="00AC4FB7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5775"/>
    <w:rsid w:val="00B075C7"/>
    <w:rsid w:val="00B126F4"/>
    <w:rsid w:val="00B15A47"/>
    <w:rsid w:val="00B21609"/>
    <w:rsid w:val="00B22850"/>
    <w:rsid w:val="00B22FB5"/>
    <w:rsid w:val="00B34079"/>
    <w:rsid w:val="00B50505"/>
    <w:rsid w:val="00B5307E"/>
    <w:rsid w:val="00B5345A"/>
    <w:rsid w:val="00B54266"/>
    <w:rsid w:val="00B543B8"/>
    <w:rsid w:val="00B63A64"/>
    <w:rsid w:val="00B65297"/>
    <w:rsid w:val="00B70DB9"/>
    <w:rsid w:val="00B727B3"/>
    <w:rsid w:val="00B732C5"/>
    <w:rsid w:val="00B817C4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B48"/>
    <w:rsid w:val="00CD2BB5"/>
    <w:rsid w:val="00CD4897"/>
    <w:rsid w:val="00CF08CC"/>
    <w:rsid w:val="00CF2193"/>
    <w:rsid w:val="00CF24A6"/>
    <w:rsid w:val="00CF2C9F"/>
    <w:rsid w:val="00CF4A32"/>
    <w:rsid w:val="00CF51AA"/>
    <w:rsid w:val="00CF6422"/>
    <w:rsid w:val="00CF78C9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7428B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E00009"/>
    <w:rsid w:val="00E021DB"/>
    <w:rsid w:val="00E0443E"/>
    <w:rsid w:val="00E04C34"/>
    <w:rsid w:val="00E0751B"/>
    <w:rsid w:val="00E12D4A"/>
    <w:rsid w:val="00E22A28"/>
    <w:rsid w:val="00E2770C"/>
    <w:rsid w:val="00E27AD4"/>
    <w:rsid w:val="00E3385D"/>
    <w:rsid w:val="00E340E7"/>
    <w:rsid w:val="00E35266"/>
    <w:rsid w:val="00E40228"/>
    <w:rsid w:val="00E405AB"/>
    <w:rsid w:val="00E46260"/>
    <w:rsid w:val="00E4731D"/>
    <w:rsid w:val="00E50A98"/>
    <w:rsid w:val="00E56D22"/>
    <w:rsid w:val="00E60C1C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597"/>
    <w:rsid w:val="00E93418"/>
    <w:rsid w:val="00E94A99"/>
    <w:rsid w:val="00E970D4"/>
    <w:rsid w:val="00EA5E33"/>
    <w:rsid w:val="00EB34D4"/>
    <w:rsid w:val="00EC1141"/>
    <w:rsid w:val="00EC11C5"/>
    <w:rsid w:val="00EC1769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FEE4F"/>
  <w15:docId w15:val="{EC1A7D56-D706-47C0-B87A-C8354F34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ABE41-D4E9-49F0-80D9-45874B03E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4044</Words>
  <Characters>24266</Characters>
  <Application>Microsoft Office Word</Application>
  <DocSecurity>0</DocSecurity>
  <Lines>202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A ...</cp:lastModifiedBy>
  <cp:revision>5</cp:revision>
  <cp:lastPrinted>2021-02-20T00:03:00Z</cp:lastPrinted>
  <dcterms:created xsi:type="dcterms:W3CDTF">2022-11-21T12:23:00Z</dcterms:created>
  <dcterms:modified xsi:type="dcterms:W3CDTF">2022-12-11T09:21:00Z</dcterms:modified>
</cp:coreProperties>
</file>